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4.png" ContentType="image/png"/>
  <Override PartName="/word/media/rId36.png" ContentType="image/png"/>
  <Override PartName="/word/media/rId24.png" ContentType="image/png"/>
  <Override PartName="/word/media/rId29.png" ContentType="image/png"/>
  <Override PartName="/word/media/rId31.png" ContentType="image/png"/>
  <Override PartName="/word/media/rId76.png" ContentType="image/png"/>
  <Override PartName="/word/media/rId80.png" ContentType="image/png"/>
  <Override PartName="/word/media/rId87.png" ContentType="image/png"/>
  <Override PartName="/word/media/rId85.png" ContentType="image/png"/>
  <Override PartName="/word/media/rId83.png" ContentType="image/png"/>
  <Override PartName="/word/media/rId93.png" ContentType="image/png"/>
  <Override PartName="/word/media/rId95.png" ContentType="image/png"/>
  <Override PartName="/word/media/rId96.png" ContentType="image/png"/>
  <Override PartName="/word/media/rId27.png" ContentType="image/png"/>
  <Override PartName="/word/media/rId40.png" ContentType="image/png"/>
  <Override PartName="/word/media/rId43.png" ContentType="image/png"/>
  <Override PartName="/word/media/rId49.png" ContentType="image/png"/>
  <Override PartName="/word/media/rId51.png" ContentType="image/png"/>
  <Override PartName="/word/media/rId53.png" ContentType="image/png"/>
  <Override PartName="/word/media/rId57.png" ContentType="image/png"/>
  <Override PartName="/word/media/rId59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72.png" ContentType="image/png"/>
  <Override PartName="/word/media/rId73.png" ContentType="image/png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ffice</w:t>
      </w:r>
      <w:r>
        <w:t xml:space="preserve"> </w:t>
      </w:r>
      <w:r>
        <w:t xml:space="preserve">of</w:t>
      </w:r>
      <w:r>
        <w:t xml:space="preserve"> </w:t>
      </w:r>
      <w:r>
        <w:t xml:space="preserve">Student</w:t>
      </w:r>
      <w:r>
        <w:t xml:space="preserve"> </w:t>
      </w:r>
      <w:r>
        <w:t xml:space="preserve">Financial</w:t>
      </w:r>
      <w:r>
        <w:t xml:space="preserve"> </w:t>
      </w:r>
      <w:r>
        <w:t xml:space="preserve">Aid</w:t>
      </w:r>
    </w:p>
    <w:p>
      <w:pPr>
        <w:pStyle w:val="Subtitle"/>
      </w:pPr>
      <w:r>
        <w:t xml:space="preserve">2019-20</w:t>
      </w:r>
      <w:r>
        <w:t xml:space="preserve"> </w:t>
      </w:r>
      <w:r>
        <w:t xml:space="preserve">Annual</w:t>
      </w:r>
      <w:r>
        <w:t xml:space="preserve"> </w:t>
      </w:r>
      <w:r>
        <w:t xml:space="preserve">Reports</w:t>
      </w:r>
    </w:p>
    <w:p>
      <w:pPr>
        <w:pStyle w:val="Heading2"/>
      </w:pPr>
      <w:bookmarkStart w:id="20" w:name="table-of-contents"/>
      <w:r>
        <w:t xml:space="preserve">Table of Contents</w:t>
      </w:r>
      <w:bookmarkEnd w:id="20"/>
    </w:p>
    <w:p>
      <w:pPr>
        <w:pStyle w:val="Compact"/>
        <w:numPr>
          <w:numId w:val="1001"/>
          <w:ilvl w:val="0"/>
        </w:numPr>
      </w:pPr>
      <w:hyperlink w:anchor="undergraduate-cost-of-attendance">
        <w:r>
          <w:rPr>
            <w:rStyle w:val="Hyperlink"/>
          </w:rPr>
          <w:t xml:space="preserve">Undergraduate Cost of Attendance</w:t>
        </w:r>
      </w:hyperlink>
    </w:p>
    <w:p>
      <w:pPr>
        <w:pStyle w:val="Compact"/>
        <w:numPr>
          <w:numId w:val="1002"/>
          <w:ilvl w:val="1"/>
        </w:numPr>
      </w:pPr>
      <w:hyperlink w:anchor="undergrad-coa-percentage-of-total-cost">
        <w:r>
          <w:rPr>
            <w:rStyle w:val="Hyperlink"/>
          </w:rPr>
          <w:t xml:space="preserve">Undergrad COA Percentage of Total Cost</w:t>
        </w:r>
      </w:hyperlink>
    </w:p>
    <w:p>
      <w:pPr>
        <w:pStyle w:val="Compact"/>
        <w:numPr>
          <w:numId w:val="1002"/>
          <w:ilvl w:val="1"/>
        </w:numPr>
      </w:pPr>
      <w:hyperlink w:anchor="grad-resident-coa">
        <w:r>
          <w:rPr>
            <w:rStyle w:val="Hyperlink"/>
          </w:rPr>
          <w:t xml:space="preserve">Grad Resident COA</w:t>
        </w:r>
      </w:hyperlink>
    </w:p>
    <w:p>
      <w:pPr>
        <w:pStyle w:val="Compact"/>
        <w:numPr>
          <w:numId w:val="1002"/>
          <w:ilvl w:val="1"/>
        </w:numPr>
      </w:pPr>
      <w:hyperlink w:anchor="grad-non-resident-coa">
        <w:r>
          <w:rPr>
            <w:rStyle w:val="Hyperlink"/>
          </w:rPr>
          <w:t xml:space="preserve">Grad Non-Resident COA</w:t>
        </w:r>
      </w:hyperlink>
    </w:p>
    <w:p>
      <w:pPr>
        <w:pStyle w:val="Compact"/>
        <w:numPr>
          <w:numId w:val="1001"/>
          <w:ilvl w:val="0"/>
        </w:numPr>
      </w:pPr>
      <w:hyperlink w:anchor="X9d77b6d5aa76b2477db66329bc25e9ddbf93779">
        <w:r>
          <w:rPr>
            <w:rStyle w:val="Hyperlink"/>
          </w:rPr>
          <w:t xml:space="preserve">Financial Aid Awarded to Students - Five-Year Comparison</w:t>
        </w:r>
      </w:hyperlink>
    </w:p>
    <w:p>
      <w:pPr>
        <w:pStyle w:val="Compact"/>
        <w:numPr>
          <w:numId w:val="1003"/>
          <w:ilvl w:val="1"/>
        </w:numPr>
      </w:pPr>
      <w:hyperlink w:anchor="average-award-per-recipient-chart">
        <w:r>
          <w:rPr>
            <w:rStyle w:val="Hyperlink"/>
          </w:rPr>
          <w:t xml:space="preserve">Average Award Per Recipient chart</w:t>
        </w:r>
      </w:hyperlink>
    </w:p>
    <w:p>
      <w:pPr>
        <w:pStyle w:val="Compact"/>
        <w:numPr>
          <w:numId w:val="1003"/>
          <w:ilvl w:val="1"/>
        </w:numPr>
      </w:pPr>
      <w:hyperlink w:anchor="average-award-per-recipient-chart">
        <w:r>
          <w:rPr>
            <w:rStyle w:val="Hyperlink"/>
          </w:rPr>
          <w:t xml:space="preserve">Average Award Per Recipient Chart</w:t>
        </w:r>
      </w:hyperlink>
    </w:p>
    <w:p>
      <w:pPr>
        <w:pStyle w:val="Compact"/>
        <w:numPr>
          <w:numId w:val="1001"/>
          <w:ilvl w:val="0"/>
        </w:numPr>
      </w:pPr>
      <w:hyperlink w:anchor="types-and-sources-of-aid">
        <w:r>
          <w:rPr>
            <w:rStyle w:val="Hyperlink"/>
          </w:rPr>
          <w:t xml:space="preserve">Types and Sources of Aid</w:t>
        </w:r>
      </w:hyperlink>
    </w:p>
    <w:p>
      <w:pPr>
        <w:pStyle w:val="Compact"/>
        <w:numPr>
          <w:numId w:val="1004"/>
          <w:ilvl w:val="1"/>
        </w:numPr>
      </w:pPr>
      <w:hyperlink w:anchor="X426603327bd5e563ab9e5a807828d5980306bf5">
        <w:r>
          <w:rPr>
            <w:rStyle w:val="Hyperlink"/>
          </w:rPr>
          <w:t xml:space="preserve">Financial Aid Awarded: Sources of Financial Aid Table</w:t>
        </w:r>
      </w:hyperlink>
    </w:p>
    <w:p>
      <w:pPr>
        <w:pStyle w:val="Compact"/>
        <w:numPr>
          <w:numId w:val="1004"/>
          <w:ilvl w:val="1"/>
        </w:numPr>
      </w:pPr>
      <w:hyperlink w:anchor="X5d1fc19c0c8ca4d88946e2256344b92bf188f45">
        <w:r>
          <w:rPr>
            <w:rStyle w:val="Hyperlink"/>
          </w:rPr>
          <w:t xml:space="preserve">Financial Aid Awarded: Sources of Financial Aid Chart</w:t>
        </w:r>
      </w:hyperlink>
    </w:p>
    <w:p>
      <w:pPr>
        <w:pStyle w:val="Compact"/>
        <w:numPr>
          <w:numId w:val="1004"/>
          <w:ilvl w:val="1"/>
        </w:numPr>
      </w:pPr>
      <w:hyperlink w:anchor="Xe77be19cff217966c791f398a67d605b6a4030e">
        <w:r>
          <w:rPr>
            <w:rStyle w:val="Hyperlink"/>
          </w:rPr>
          <w:t xml:space="preserve">Financial Aid Awarded: Types of Financial Aid Table</w:t>
        </w:r>
      </w:hyperlink>
    </w:p>
    <w:p>
      <w:pPr>
        <w:pStyle w:val="Compact"/>
        <w:numPr>
          <w:numId w:val="1004"/>
          <w:ilvl w:val="1"/>
        </w:numPr>
      </w:pPr>
      <w:hyperlink w:anchor="X629cdfefa90617cfa4b77a04c614fed6883795f">
        <w:r>
          <w:rPr>
            <w:rStyle w:val="Hyperlink"/>
          </w:rPr>
          <w:t xml:space="preserve">Financial Aid Awarded: Types of Financial Aid Chart</w:t>
        </w:r>
      </w:hyperlink>
    </w:p>
    <w:p>
      <w:pPr>
        <w:pStyle w:val="Compact"/>
        <w:numPr>
          <w:numId w:val="1001"/>
          <w:ilvl w:val="0"/>
        </w:numPr>
      </w:pPr>
      <w:hyperlink w:anchor="X68a479cd7d7620e3a6207388afaa05a9fec3b49">
        <w:r>
          <w:rPr>
            <w:rStyle w:val="Hyperlink"/>
          </w:rPr>
          <w:t xml:space="preserve">Academic Year Student Financial Aid Awards by Type</w:t>
        </w:r>
      </w:hyperlink>
    </w:p>
    <w:p>
      <w:pPr>
        <w:pStyle w:val="Compact"/>
        <w:numPr>
          <w:numId w:val="1005"/>
          <w:ilvl w:val="1"/>
        </w:numPr>
      </w:pPr>
      <w:hyperlink w:anchor="X4d36c09363cfdbbea1475564aaa0c8f01954c64">
        <w:r>
          <w:rPr>
            <w:rStyle w:val="Hyperlink"/>
          </w:rPr>
          <w:t xml:space="preserve">Academic Year Student Financial Aid Awards by Type Table</w:t>
        </w:r>
      </w:hyperlink>
    </w:p>
    <w:p>
      <w:pPr>
        <w:pStyle w:val="Compact"/>
        <w:numPr>
          <w:numId w:val="1001"/>
          <w:ilvl w:val="0"/>
        </w:numPr>
      </w:pPr>
      <w:hyperlink w:anchor="hope-scholarship-awards-by-tier">
        <w:r>
          <w:rPr>
            <w:rStyle w:val="Hyperlink"/>
          </w:rPr>
          <w:t xml:space="preserve">HOPE Scholarship Awards by Tier</w:t>
        </w:r>
      </w:hyperlink>
    </w:p>
    <w:p>
      <w:pPr>
        <w:pStyle w:val="Compact"/>
        <w:numPr>
          <w:numId w:val="1006"/>
          <w:ilvl w:val="1"/>
        </w:numPr>
      </w:pPr>
      <w:hyperlink w:anchor="X1d2cc957d3bbe4bac431000d9d931f86ccf4ead">
        <w:r>
          <w:rPr>
            <w:rStyle w:val="Hyperlink"/>
          </w:rPr>
          <w:t xml:space="preserve">Financial Aid Awarded: Sources of Financial Aid Table</w:t>
        </w:r>
      </w:hyperlink>
    </w:p>
    <w:p>
      <w:pPr>
        <w:pStyle w:val="Compact"/>
        <w:numPr>
          <w:numId w:val="1006"/>
          <w:ilvl w:val="1"/>
        </w:numPr>
      </w:pPr>
      <w:hyperlink w:anchor="hope-scholarship-awards-by-tier-table">
        <w:r>
          <w:rPr>
            <w:rStyle w:val="Hyperlink"/>
          </w:rPr>
          <w:t xml:space="preserve">HOPE Scholarship Awards by Tier Table</w:t>
        </w:r>
      </w:hyperlink>
    </w:p>
    <w:p>
      <w:pPr>
        <w:pStyle w:val="Compact"/>
        <w:numPr>
          <w:numId w:val="1006"/>
          <w:ilvl w:val="1"/>
        </w:numPr>
      </w:pPr>
      <w:hyperlink w:anchor="hope-scholarship-awards-by-tier">
        <w:r>
          <w:rPr>
            <w:rStyle w:val="Hyperlink"/>
          </w:rPr>
          <w:t xml:space="preserve">HOPE Scholarship Awards by Tier</w:t>
        </w:r>
      </w:hyperlink>
    </w:p>
    <w:p>
      <w:pPr>
        <w:pStyle w:val="Compact"/>
        <w:numPr>
          <w:numId w:val="1006"/>
          <w:ilvl w:val="1"/>
        </w:numPr>
      </w:pPr>
      <w:hyperlink w:anchor="Xc9de05b87140f55fc63ee2c6ca367c235621616">
        <w:r>
          <w:rPr>
            <w:rStyle w:val="Hyperlink"/>
          </w:rPr>
          <w:t xml:space="preserve">Percent Change in HOPE Scholarship Awards by Tier</w:t>
        </w:r>
      </w:hyperlink>
    </w:p>
    <w:p>
      <w:pPr>
        <w:pStyle w:val="Compact"/>
        <w:numPr>
          <w:numId w:val="1001"/>
          <w:ilvl w:val="0"/>
        </w:numPr>
      </w:pPr>
      <w:hyperlink w:anchor="zell-scholarship-awards-by-tier">
        <w:r>
          <w:rPr>
            <w:rStyle w:val="Hyperlink"/>
          </w:rPr>
          <w:t xml:space="preserve">ZELL Scholarship Awards by Tier</w:t>
        </w:r>
      </w:hyperlink>
    </w:p>
    <w:p>
      <w:pPr>
        <w:pStyle w:val="Compact"/>
        <w:numPr>
          <w:numId w:val="1007"/>
          <w:ilvl w:val="1"/>
        </w:numPr>
      </w:pPr>
      <w:hyperlink w:anchor="X1d2cc957d3bbe4bac431000d9d931f86ccf4ead">
        <w:r>
          <w:rPr>
            <w:rStyle w:val="Hyperlink"/>
          </w:rPr>
          <w:t xml:space="preserve">Financial Aid Awarded: Sources of Financial Aid Table</w:t>
        </w:r>
      </w:hyperlink>
    </w:p>
    <w:p>
      <w:pPr>
        <w:pStyle w:val="Compact"/>
        <w:numPr>
          <w:numId w:val="1007"/>
          <w:ilvl w:val="1"/>
        </w:numPr>
      </w:pPr>
      <w:hyperlink w:anchor="zell-scholarship-awards-by-tier">
        <w:r>
          <w:rPr>
            <w:rStyle w:val="Hyperlink"/>
          </w:rPr>
          <w:t xml:space="preserve">ZELL Scholarship Awards by Tier</w:t>
        </w:r>
      </w:hyperlink>
    </w:p>
    <w:p>
      <w:pPr>
        <w:pStyle w:val="Compact"/>
        <w:numPr>
          <w:numId w:val="1007"/>
          <w:ilvl w:val="1"/>
        </w:numPr>
      </w:pPr>
      <w:hyperlink w:anchor="zell-scholarship-awards-by-tier">
        <w:r>
          <w:rPr>
            <w:rStyle w:val="Hyperlink"/>
          </w:rPr>
          <w:t xml:space="preserve">ZELL Scholarship Awards by Tier</w:t>
        </w:r>
      </w:hyperlink>
    </w:p>
    <w:p>
      <w:pPr>
        <w:pStyle w:val="Compact"/>
        <w:numPr>
          <w:numId w:val="1007"/>
          <w:ilvl w:val="1"/>
        </w:numPr>
      </w:pPr>
      <w:hyperlink w:anchor="X8adce420b3bac0ab6f93f03aef35fe7b4b3b89e">
        <w:r>
          <w:rPr>
            <w:rStyle w:val="Hyperlink"/>
          </w:rPr>
          <w:t xml:space="preserve">Percent Change in ZELL Scholarship Awards by Tier</w:t>
        </w:r>
      </w:hyperlink>
    </w:p>
    <w:p>
      <w:pPr>
        <w:pStyle w:val="Compact"/>
        <w:numPr>
          <w:numId w:val="1001"/>
          <w:ilvl w:val="0"/>
        </w:numPr>
      </w:pPr>
      <w:hyperlink w:anchor="hope-zell-scholarship-awards-by-tier">
        <w:r>
          <w:rPr>
            <w:rStyle w:val="Hyperlink"/>
          </w:rPr>
          <w:t xml:space="preserve">HOPE-ZELL Scholarship Awards by Tier</w:t>
        </w:r>
      </w:hyperlink>
    </w:p>
    <w:p>
      <w:pPr>
        <w:pStyle w:val="Compact"/>
        <w:numPr>
          <w:numId w:val="1008"/>
          <w:ilvl w:val="1"/>
        </w:numPr>
      </w:pPr>
      <w:hyperlink w:anchor="X43f049507c21695d83fb6d0095108678116faa9">
        <w:r>
          <w:rPr>
            <w:rStyle w:val="Hyperlink"/>
          </w:rPr>
          <w:t xml:space="preserve">Percent of Undergraduates with HOPE/Zell Scholarship Awards</w:t>
        </w:r>
      </w:hyperlink>
    </w:p>
    <w:p>
      <w:pPr>
        <w:pStyle w:val="Compact"/>
        <w:numPr>
          <w:numId w:val="1008"/>
          <w:ilvl w:val="1"/>
        </w:numPr>
      </w:pPr>
      <w:hyperlink w:anchor="pct-undergraduates-with-hope-or-zell">
        <w:r>
          <w:rPr>
            <w:rStyle w:val="Hyperlink"/>
          </w:rPr>
          <w:t xml:space="preserve">Pct Undergraduates with HOPE or Zell</w:t>
        </w:r>
      </w:hyperlink>
    </w:p>
    <w:p>
      <w:pPr>
        <w:pStyle w:val="Compact"/>
        <w:numPr>
          <w:numId w:val="1001"/>
          <w:ilvl w:val="0"/>
        </w:numPr>
      </w:pPr>
      <w:hyperlink w:anchor="hope-zell-scholarship-award-totals">
        <w:r>
          <w:rPr>
            <w:rStyle w:val="Hyperlink"/>
          </w:rPr>
          <w:t xml:space="preserve">HOPE-ZELL Scholarship Award Totals</w:t>
        </w:r>
      </w:hyperlink>
    </w:p>
    <w:p>
      <w:pPr>
        <w:pStyle w:val="Compact"/>
        <w:numPr>
          <w:numId w:val="1009"/>
          <w:ilvl w:val="1"/>
        </w:numPr>
      </w:pPr>
      <w:hyperlink w:anchor="hope-zell-scholarship-award-totals">
        <w:r>
          <w:rPr>
            <w:rStyle w:val="Hyperlink"/>
          </w:rPr>
          <w:t xml:space="preserve">HOPE-ZELL Scholarship Award Totals</w:t>
        </w:r>
      </w:hyperlink>
    </w:p>
    <w:p>
      <w:pPr>
        <w:pStyle w:val="Compact"/>
        <w:numPr>
          <w:numId w:val="1009"/>
          <w:ilvl w:val="1"/>
        </w:numPr>
      </w:pPr>
      <w:hyperlink w:anchor="X63d9af5dd2a2a4cc0b344f5e56fd7b015f21dbd">
        <w:r>
          <w:rPr>
            <w:rStyle w:val="Hyperlink"/>
          </w:rPr>
          <w:t xml:space="preserve">HOPE-ZELL Scholarship Award Totals Comparison</w:t>
        </w:r>
      </w:hyperlink>
    </w:p>
    <w:p>
      <w:pPr>
        <w:pStyle w:val="Compact"/>
        <w:numPr>
          <w:numId w:val="1001"/>
          <w:ilvl w:val="0"/>
        </w:numPr>
      </w:pPr>
      <w:hyperlink w:anchor="hope-zell-max-awards-compared-to-tuition">
        <w:r>
          <w:rPr>
            <w:rStyle w:val="Hyperlink"/>
          </w:rPr>
          <w:t xml:space="preserve">HOPE-ZELL Max Awards Compared to Tuition</w:t>
        </w:r>
      </w:hyperlink>
    </w:p>
    <w:p>
      <w:pPr>
        <w:pStyle w:val="Compact"/>
        <w:numPr>
          <w:numId w:val="1010"/>
          <w:ilvl w:val="1"/>
        </w:numPr>
      </w:pPr>
      <w:hyperlink w:anchor="hope-zell-scholarship-award-totals">
        <w:r>
          <w:rPr>
            <w:rStyle w:val="Hyperlink"/>
          </w:rPr>
          <w:t xml:space="preserve">HOPE-ZELL Scholarship Award Totals</w:t>
        </w:r>
      </w:hyperlink>
    </w:p>
    <w:p>
      <w:pPr>
        <w:pStyle w:val="Compact"/>
        <w:numPr>
          <w:numId w:val="1001"/>
          <w:ilvl w:val="0"/>
        </w:numPr>
      </w:pPr>
      <w:hyperlink w:anchor="Xd913f66bb27c20c8e0769ecafda4ff4b8dc41f4">
        <w:r>
          <w:rPr>
            <w:rStyle w:val="Hyperlink"/>
          </w:rPr>
          <w:t xml:space="preserve">History of Average Federal Pell Grant Awards</w:t>
        </w:r>
      </w:hyperlink>
    </w:p>
    <w:p>
      <w:pPr>
        <w:pStyle w:val="Compact"/>
        <w:numPr>
          <w:numId w:val="1011"/>
          <w:ilvl w:val="1"/>
        </w:numPr>
      </w:pPr>
      <w:hyperlink w:anchor="Xd913f66bb27c20c8e0769ecafda4ff4b8dc41f4">
        <w:r>
          <w:rPr>
            <w:rStyle w:val="Hyperlink"/>
          </w:rPr>
          <w:t xml:space="preserve">History of Average Federal Pell Grant Awards</w:t>
        </w:r>
      </w:hyperlink>
    </w:p>
    <w:p>
      <w:pPr>
        <w:pStyle w:val="Compact"/>
        <w:numPr>
          <w:numId w:val="1001"/>
          <w:ilvl w:val="0"/>
        </w:numPr>
      </w:pPr>
      <w:hyperlink w:anchor="pell-max-awards">
        <w:r>
          <w:rPr>
            <w:rStyle w:val="Hyperlink"/>
          </w:rPr>
          <w:t xml:space="preserve">Pell-Max-Awards</w:t>
        </w:r>
      </w:hyperlink>
    </w:p>
    <w:p>
      <w:pPr>
        <w:pStyle w:val="Compact"/>
        <w:numPr>
          <w:numId w:val="1012"/>
          <w:ilvl w:val="1"/>
        </w:numPr>
      </w:pPr>
      <w:hyperlink w:anchor="Xf23c5cea6fceb986497f9c380194dbbbe58751f">
        <w:r>
          <w:rPr>
            <w:rStyle w:val="Hyperlink"/>
          </w:rPr>
          <w:t xml:space="preserve">Pell Grant Maximum Award and In-State COA</w:t>
        </w:r>
      </w:hyperlink>
    </w:p>
    <w:p>
      <w:pPr>
        <w:pStyle w:val="Compact"/>
        <w:numPr>
          <w:numId w:val="1012"/>
          <w:ilvl w:val="1"/>
        </w:numPr>
      </w:pPr>
      <w:hyperlink w:anchor="X4da36c74eb1adb97bb43ab109ec944a8701f02e">
        <w:r>
          <w:rPr>
            <w:rStyle w:val="Hyperlink"/>
          </w:rPr>
          <w:t xml:space="preserve">Pell Grant Max Award and Out-of-State COA</w:t>
        </w:r>
      </w:hyperlink>
    </w:p>
    <w:p>
      <w:pPr>
        <w:pStyle w:val="Compact"/>
        <w:numPr>
          <w:numId w:val="1001"/>
          <w:ilvl w:val="0"/>
        </w:numPr>
      </w:pPr>
      <w:hyperlink w:anchor="pell-grant-comparison">
        <w:r>
          <w:rPr>
            <w:rStyle w:val="Hyperlink"/>
          </w:rPr>
          <w:t xml:space="preserve">Pell-Grant-Comparison</w:t>
        </w:r>
      </w:hyperlink>
    </w:p>
    <w:p>
      <w:pPr>
        <w:pStyle w:val="Compact"/>
        <w:numPr>
          <w:numId w:val="1013"/>
          <w:ilvl w:val="1"/>
        </w:numPr>
      </w:pPr>
      <w:hyperlink w:anchor="Xd3fe8f1bcc0c014cc1aea2e887b28f01c3f0e0f">
        <w:r>
          <w:rPr>
            <w:rStyle w:val="Hyperlink"/>
          </w:rPr>
          <w:t xml:space="preserve">UGA Pell Grant Recipients to SEC Institutions</w:t>
        </w:r>
      </w:hyperlink>
    </w:p>
    <w:p>
      <w:pPr>
        <w:pStyle w:val="Compact"/>
        <w:numPr>
          <w:numId w:val="1013"/>
          <w:ilvl w:val="1"/>
        </w:numPr>
      </w:pPr>
      <w:hyperlink w:anchor="X5535ae3b8770e3dad67d7e193aac6f3c748628c">
        <w:r>
          <w:rPr>
            <w:rStyle w:val="Hyperlink"/>
          </w:rPr>
          <w:t xml:space="preserve">UGA Pell Grant Recipients to Comparator Peer Institutions</w:t>
        </w:r>
      </w:hyperlink>
    </w:p>
    <w:p>
      <w:pPr>
        <w:pStyle w:val="Compact"/>
        <w:numPr>
          <w:numId w:val="1013"/>
          <w:ilvl w:val="1"/>
        </w:numPr>
      </w:pPr>
      <w:hyperlink w:anchor="X0d3f007915f463cb2f9fe33881c2a5c4fc4584b">
        <w:r>
          <w:rPr>
            <w:rStyle w:val="Hyperlink"/>
          </w:rPr>
          <w:t xml:space="preserve">UGA Pell Grant Recipients to Aspirational Peer Institutions</w:t>
        </w:r>
      </w:hyperlink>
    </w:p>
    <w:p>
      <w:pPr>
        <w:pStyle w:val="Compact"/>
        <w:numPr>
          <w:numId w:val="1001"/>
          <w:ilvl w:val="0"/>
        </w:numPr>
      </w:pPr>
      <w:hyperlink w:anchor="student-parent-loan">
        <w:r>
          <w:rPr>
            <w:rStyle w:val="Hyperlink"/>
          </w:rPr>
          <w:t xml:space="preserve">Student-Parent-Loan</w:t>
        </w:r>
      </w:hyperlink>
    </w:p>
    <w:p>
      <w:pPr>
        <w:pStyle w:val="Compact"/>
        <w:numPr>
          <w:numId w:val="1014"/>
          <w:ilvl w:val="1"/>
        </w:numPr>
      </w:pPr>
      <w:hyperlink w:anchor="student-and-parent-loans">
        <w:r>
          <w:rPr>
            <w:rStyle w:val="Hyperlink"/>
          </w:rPr>
          <w:t xml:space="preserve">Student and Parent Loans</w:t>
        </w:r>
      </w:hyperlink>
    </w:p>
    <w:p>
      <w:pPr>
        <w:pStyle w:val="Compact"/>
        <w:numPr>
          <w:numId w:val="1014"/>
          <w:ilvl w:val="1"/>
        </w:numPr>
      </w:pPr>
      <w:hyperlink w:anchor="student-and-parent-loans--vader">
        <w:r>
          <w:rPr>
            <w:rStyle w:val="Hyperlink"/>
          </w:rPr>
          <w:t xml:space="preserve">Student and Parent Loans- Vader</w:t>
        </w:r>
      </w:hyperlink>
    </w:p>
    <w:p>
      <w:pPr>
        <w:pStyle w:val="Compact"/>
        <w:numPr>
          <w:numId w:val="1014"/>
          <w:ilvl w:val="1"/>
        </w:numPr>
      </w:pPr>
      <w:hyperlink w:anchor="student-and-parent-loans--zebra">
        <w:r>
          <w:rPr>
            <w:rStyle w:val="Hyperlink"/>
          </w:rPr>
          <w:t xml:space="preserve">Student and Parent Loans- Zebra</w:t>
        </w:r>
      </w:hyperlink>
    </w:p>
    <w:p>
      <w:pPr>
        <w:pStyle w:val="Compact"/>
        <w:numPr>
          <w:numId w:val="1014"/>
          <w:ilvl w:val="1"/>
        </w:numPr>
      </w:pPr>
      <w:hyperlink w:anchor="student-and-parent-loans-bar-chart">
        <w:r>
          <w:rPr>
            <w:rStyle w:val="Hyperlink"/>
          </w:rPr>
          <w:t xml:space="preserve">Student and Parent Loans Bar Chart</w:t>
        </w:r>
      </w:hyperlink>
    </w:p>
    <w:p>
      <w:pPr>
        <w:pStyle w:val="Compact"/>
        <w:numPr>
          <w:numId w:val="1014"/>
          <w:ilvl w:val="1"/>
        </w:numPr>
      </w:pPr>
      <w:hyperlink w:anchor="student-and-parent-loans-line-chart">
        <w:r>
          <w:rPr>
            <w:rStyle w:val="Hyperlink"/>
          </w:rPr>
          <w:t xml:space="preserve">Student and Parent Loans Line Chart</w:t>
        </w:r>
      </w:hyperlink>
    </w:p>
    <w:p>
      <w:r>
        <w:br w:type="page"/>
      </w:r>
    </w:p>
    <w:p>
      <w:pPr>
        <w:pStyle w:val="Heading1"/>
      </w:pPr>
      <w:bookmarkStart w:id="21" w:name="osfa-org-chart"/>
      <w:r>
        <w:t xml:space="preserve">OSFA Org Chart</w:t>
      </w:r>
      <w:bookmarkEnd w:id="21"/>
    </w:p>
    <w:p>
      <w:pPr>
        <w:pStyle w:val="FirstParagraph"/>
      </w:pPr>
      <w:r>
        <w:t xml:space="preserve">Here is the current OSFA Organization chart.</w:t>
      </w:r>
    </w:p>
    <w:p>
      <w:pPr>
        <w:pStyle w:val="CaptionedFigure"/>
      </w:pPr>
      <w:r>
        <w:drawing>
          <wp:inline>
            <wp:extent cx="5334000" cy="4116603"/>
            <wp:effectExtent b="0" l="0" r="0" t="0"/>
            <wp:docPr descr="Figure 1: OSFA Org Chart" title="" id="1" name="Picture"/>
            <a:graphic>
              <a:graphicData uri="http://schemas.openxmlformats.org/drawingml/2006/picture">
                <pic:pic>
                  <pic:nvPicPr>
                    <pic:cNvPr descr="images/OSFAOrgChar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166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OSFA Org Chart</w:t>
      </w:r>
    </w:p>
    <w:p>
      <w:r>
        <w:br w:type="page"/>
      </w:r>
    </w:p>
    <w:p>
      <w:pPr>
        <w:pStyle w:val="Heading1"/>
      </w:pPr>
      <w:bookmarkStart w:id="23" w:name="intro"/>
      <w:r>
        <w:t xml:space="preserve">01. Student Financial Aid Summary</w:t>
      </w:r>
      <w:bookmarkEnd w:id="23"/>
    </w:p>
    <w:p>
      <w:pPr>
        <w:pStyle w:val="FirstParagraph"/>
      </w:pPr>
      <w:r>
        <w:drawing>
          <wp:inline>
            <wp:extent cx="5334000" cy="6091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gfalk/Documents/BookdownPT/images/GEORGIA-XH-F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1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Heading1"/>
      </w:pPr>
      <w:bookmarkStart w:id="25" w:name="undergraduate-cost-of-attendance"/>
      <w:r>
        <w:t xml:space="preserve">02. Undergraduate Cost of Attendance</w:t>
      </w:r>
      <w:bookmarkEnd w:id="25"/>
    </w:p>
    <w:p>
      <w:pPr>
        <w:pStyle w:val="FirstParagraph"/>
      </w:pPr>
      <w:r>
        <w:drawing>
          <wp:inline>
            <wp:extent cx="5334000" cy="6091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gfalk/Documents/BookdownPT/images/GEORGIA-XH-F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1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2198"/>
        <w:gridCol w:w="927"/>
        <w:gridCol w:w="927"/>
        <w:gridCol w:w="927"/>
        <w:gridCol w:w="927"/>
        <w:gridCol w:w="927"/>
        <w:gridCol w:w="927"/>
        <w:gridCol w:w="927"/>
        <w:gridCol w:w="927"/>
        <w:gridCol w:w="927"/>
        <w:gridCol w:w="927"/>
      </w:tblGrid>
      <w:tr>
        <w:trPr>
          <w:cantSplit/>
          <w:trHeight w:val="238" w:hRule="auto"/>
          <w:tblHeader/>
        </w:trPr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costs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2009-10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2010-11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2011-12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2012-13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2013-14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2014-15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2015-16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2016-17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2017-18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2018-19</w:t>
            </w:r>
          </w:p>
        </w:tc>
      </w:tr>
      <w:tr>
        <w:trPr>
          <w:cantSplit/>
          <w:trHeight w:val="24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Resident Costs*: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/>
            </w:r>
          </w:p>
        </w:tc>
      </w:tr>
      <w:tr>
        <w:trPr>
          <w:cantSplit/>
          <w:trHeight w:val="27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Tuition &amp; Fe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$7,5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$8,73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$9,47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$9,84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$10,26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$10,83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$11,62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$11,63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$11,8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$11,830</w:t>
            </w:r>
          </w:p>
        </w:tc>
      </w:tr>
      <w:tr>
        <w:trPr>
          <w:cantSplit/>
          <w:trHeight w:val="27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Books &amp; Suppli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96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,0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,07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84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9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8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84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,00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98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986</w:t>
            </w:r>
          </w:p>
        </w:tc>
      </w:tr>
      <w:tr>
        <w:trPr>
          <w:cantSplit/>
          <w:trHeight w:val="26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Room &amp; Boar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8,04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8,46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8,70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8,97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9,24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9,24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9,4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9,6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0,06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0,038</w:t>
            </w:r>
          </w:p>
        </w:tc>
      </w:tr>
      <w:tr>
        <w:trPr>
          <w:cantSplit/>
          <w:trHeight w:val="26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Misc. &amp; Trave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,4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,5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,56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,59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,64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,79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3,22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3,95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3,54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3,834</w:t>
            </w:r>
          </w:p>
        </w:tc>
      </w:tr>
      <w:tr>
        <w:trPr>
          <w:cantSplit/>
          <w:trHeight w:val="27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Resident Total Cos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$18,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$19,73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$20,8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$21,2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$22,0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$22,68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$25,13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$26,20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$26,4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$26,688</w:t>
            </w:r>
          </w:p>
        </w:tc>
      </w:tr>
      <w:tr>
        <w:trPr>
          <w:cantSplit/>
          <w:trHeight w:val="24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Nonresident Costs*: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/>
            </w:r>
          </w:p>
        </w:tc>
      </w:tr>
      <w:tr>
        <w:trPr>
          <w:cantSplit/>
          <w:trHeight w:val="27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Tuition &amp; Fe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$25,74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$26,94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$27,68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$28,05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$28,47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$29,04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$29,83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$29,84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$30,39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$30,404</w:t>
            </w:r>
          </w:p>
        </w:tc>
      </w:tr>
      <w:tr>
        <w:trPr>
          <w:cantSplit/>
          <w:trHeight w:val="27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Books &amp; Suppli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96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,0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,07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84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9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8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84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,00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98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986</w:t>
            </w:r>
          </w:p>
        </w:tc>
      </w:tr>
      <w:tr>
        <w:trPr>
          <w:cantSplit/>
          <w:trHeight w:val="26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Room &amp; Boar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8,04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8,46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8,70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8,97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9,24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9,24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9,4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9,6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0,06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0,038</w:t>
            </w:r>
          </w:p>
        </w:tc>
      </w:tr>
      <w:tr>
        <w:trPr>
          <w:cantSplit/>
          <w:trHeight w:val="26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Misc. &amp; Trave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,4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,5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,56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,59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,64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,79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3,74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4,66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4,2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4,334</w:t>
            </w:r>
          </w:p>
        </w:tc>
      </w:tr>
      <w:tr>
        <w:trPr>
          <w:cantSplit/>
          <w:trHeight w:val="273" w:hRule="auto"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Nonresident Total Costs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$36,210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$37,946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$39,030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$39,460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$40,274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$40,890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$43,868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$45,128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$45,688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$45,762</w:t>
            </w:r>
          </w:p>
        </w:tc>
      </w:tr>
    </w:tbl>
    <w:p>
      <w:pPr>
        <w:pStyle w:val="Heading2"/>
      </w:pPr>
      <w:bookmarkStart w:id="26" w:name="undergrad-coa-percentage-of-total-cost"/>
      <w:r>
        <w:t xml:space="preserve">02 Undergrad COA Percentage of Total Cost</w:t>
      </w:r>
      <w:bookmarkEnd w:id="26"/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gfalk/Documents/BookdownPT/png/p2a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8" w:name="grad-resident-coa"/>
      <w:r>
        <w:t xml:space="preserve">02 Grad Resident COA</w:t>
      </w:r>
      <w:bookmarkEnd w:id="28"/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gfalk/Documents/BookdownPT/png/p02a_ba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0" w:name="grad-non-resident-coa"/>
      <w:r>
        <w:t xml:space="preserve">02 Grad Non-Resident COA</w:t>
      </w:r>
      <w:bookmarkEnd w:id="30"/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gfalk/Documents/BookdownPT/png/p02b_ba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32" w:name="X9d77b6d5aa76b2477db66329bc25e9ddbf93779"/>
      <w:r>
        <w:t xml:space="preserve">03. Financial Aid Awarded to Students - Five-Year Comparison</w:t>
      </w:r>
      <w:bookmarkEnd w:id="32"/>
    </w:p>
    <w:p>
      <w:pPr>
        <w:pStyle w:val="FirstParagraph"/>
      </w:pPr>
      <w:r>
        <w:drawing>
          <wp:inline>
            <wp:extent cx="5334000" cy="6091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gfalk/Documents/BookdownPT/images/GEORGIA-XH-F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1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t xml:space="preserve">Financial Aid Awarded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2672"/>
        <w:gridCol w:w="1756"/>
        <w:gridCol w:w="1756"/>
        <w:gridCol w:w="1756"/>
        <w:gridCol w:w="1756"/>
        <w:gridCol w:w="1756"/>
      </w:tblGrid>
      <w:tr>
        <w:trPr>
          <w:cantSplit/>
          <w:trHeight w:val="452" w:hRule="auto"/>
          <w:tblHeader/>
        </w:trPr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desc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014_15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015_16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016_17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017_18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018_19</w:t>
            </w:r>
          </w:p>
        </w:tc>
      </w:tr>
      <w:tr>
        <w:trPr>
          <w:cantSplit/>
          <w:trHeight w:val="454" w:hRule="auto"/>
        </w:trPr>
        <w:tc>
          <w:tcPr>
            <w:gridSpan w:val="6"/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level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: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Undergraduate:</w:t>
            </w:r>
          </w:p>
        </w:tc>
      </w:tr>
      <w:tr>
        <w:trPr>
          <w:cantSplit/>
          <w:trHeight w:val="440" w:hRule="auto"/>
        </w:trPr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Enrolled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6,882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7,547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7,952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8,848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9,611</w:t>
            </w:r>
          </w:p>
        </w:tc>
      </w:tr>
      <w:tr>
        <w:trPr>
          <w:cantSplit/>
          <w:trHeight w:val="452" w:hRule="auto"/>
        </w:trPr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Recipients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6,349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6,857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7,553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8,559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9,276</w:t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Total Aid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$313,528,990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$338,037,770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$352,728,679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$378,801,172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$391,735,413</w:t>
            </w:r>
          </w:p>
        </w:tc>
      </w:tr>
      <w:tr>
        <w:trPr>
          <w:cantSplit/>
          <w:trHeight w:val="414" w:hRule="auto"/>
        </w:trPr>
        <w:tc>
          <w:tcPr>
            <w:gridSpan w:val="6"/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level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: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Graduate</w:t>
            </w:r>
          </w:p>
        </w:tc>
      </w:tr>
      <w:tr>
        <w:trPr>
          <w:cantSplit/>
          <w:trHeight w:val="440" w:hRule="auto"/>
        </w:trPr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Enrolled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8,315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8,583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8,623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8,758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9,041</w:t>
            </w:r>
          </w:p>
        </w:tc>
      </w:tr>
      <w:tr>
        <w:trPr>
          <w:cantSplit/>
          <w:trHeight w:val="452" w:hRule="auto"/>
        </w:trPr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Recipients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8,420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7,794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8,107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8,350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8,192</w:t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Total Aid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$182,926,198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$192,381,760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$193,839,746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$199,155,892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$199,742,687</w:t>
            </w:r>
          </w:p>
        </w:tc>
      </w:tr>
    </w:tbl>
    <w:p>
      <w:pPr>
        <w:pStyle w:val="Heading2"/>
      </w:pPr>
      <w:bookmarkStart w:id="33" w:name="average-award-per-recipient-chart"/>
      <w:r>
        <w:t xml:space="preserve">03. Average Award Per Recipient chart</w:t>
      </w:r>
      <w:bookmarkEnd w:id="33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3-Financial-Aid-Awarded_files/figure-docx/3.1.1-viz-bar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5" w:name="average-award-per-recipient-chart-1"/>
      <w:r>
        <w:t xml:space="preserve">03. Average Award Per Recipient Chart</w:t>
      </w:r>
      <w:bookmarkEnd w:id="35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3-Financial-Aid-Awarded_files/figure-docx/3.2.1.a-viz-bar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Heading1"/>
      </w:pPr>
      <w:bookmarkStart w:id="37" w:name="types-and-sources-of-aid"/>
      <w:r>
        <w:t xml:space="preserve">04. Types and Sources of Aid</w:t>
      </w:r>
      <w:bookmarkEnd w:id="37"/>
    </w:p>
    <w:p>
      <w:pPr>
        <w:pStyle w:val="FirstParagraph"/>
      </w:pPr>
      <w:r>
        <w:drawing>
          <wp:inline>
            <wp:extent cx="5334000" cy="6091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gfalk/Documents/BookdownPT/images/GEORGIA-XH-F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1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t xml:space="preserve">Financial Aid Awarded</w:t>
      </w:r>
    </w:p>
    <w:p>
      <w:pPr>
        <w:pStyle w:val="Heading2"/>
      </w:pPr>
      <w:bookmarkStart w:id="38" w:name="Xa7859754de1cb7b18859fa1dc6e58c24d3344f6"/>
      <w:r>
        <w:t xml:space="preserve">04. Financial Aid Awarded: Sources of Financial Aid Table</w:t>
      </w:r>
      <w:bookmarkEnd w:id="38"/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1668"/>
        <w:gridCol w:w="1900"/>
        <w:gridCol w:w="1900"/>
        <w:gridCol w:w="2584"/>
        <w:gridCol w:w="1838"/>
      </w:tblGrid>
      <w:tr>
        <w:trPr>
          <w:cantSplit/>
          <w:trHeight w:val="454" w:hRule="auto"/>
          <w:tblHeader/>
        </w:trPr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Source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Amount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All Students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Undergraduate Pct.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Student Pct.</w:t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Federa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133,183,44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211,670,68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4.0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5.79%</w:t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Institutiona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51,481,43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168,865,54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.14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8.55%</w:t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ta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188,937,17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190,623,8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8.23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2.23%</w:t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Priva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18,133,36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20,318,06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.63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44%</w:t>
            </w:r>
          </w:p>
        </w:tc>
      </w:tr>
      <w:tr>
        <w:trPr>
          <w:cantSplit/>
          <w:trHeight w:val="454" w:hRule="auto"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Total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391,735,413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591,478,100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00.00%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00.00%</w:t>
            </w:r>
          </w:p>
        </w:tc>
      </w:tr>
    </w:tbl>
    <w:p>
      <w:pPr>
        <w:pStyle w:val="Heading2"/>
      </w:pPr>
      <w:bookmarkStart w:id="39" w:name="Xd9c8f2ffe7177e95713b86653ef5119f3dc3f03"/>
      <w:r>
        <w:t xml:space="preserve">04. Financial Aid Awarded: Sources of Financial Aid Chart</w:t>
      </w:r>
      <w:bookmarkEnd w:id="39"/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gfalk/Documents/BookdownPT/png/p4a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1" w:name="Xf26518e9dad4f44229a3b89f77485e7b66b03bb"/>
      <w:r>
        <w:t xml:space="preserve">04. Financial Aid Awarded: Types of Financial Aid Table</w:t>
      </w:r>
      <w:bookmarkEnd w:id="41"/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3516"/>
        <w:gridCol w:w="1756"/>
        <w:gridCol w:w="3516"/>
        <w:gridCol w:w="1756"/>
      </w:tblGrid>
      <w:tr>
        <w:trPr>
          <w:cantSplit/>
          <w:trHeight w:val="438" w:hRule="auto"/>
          <w:tblHeader/>
        </w:trPr>
        <w:tc>
          <w:tcPr>
            <w:gridSpan w:val="4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000000"/>
              </w:rPr>
              <w:t xml:space="preserve">Types of Financial Aid</w:t>
            </w:r>
          </w:p>
        </w:tc>
      </w:tr>
      <w:tr>
        <w:trPr>
          <w:cantSplit/>
          <w:trHeight w:val="436" w:hRule="auto"/>
          <w:tblHeader/>
        </w:trPr>
        <w:tc>
          <w:tcPr>
            <w:gridSpan w:val="2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000000"/>
              </w:rPr>
              <w:t xml:space="preserve">Undergraduate</w:t>
            </w:r>
          </w:p>
        </w:tc>
        <w:tc>
          <w:tcPr>
            <w:gridSpan w:val="2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000000"/>
              </w:rPr>
              <w:t xml:space="preserve">All Students</w:t>
            </w:r>
          </w:p>
        </w:tc>
      </w:tr>
      <w:tr>
        <w:trPr>
          <w:cantSplit/>
          <w:trHeight w:val="436" w:hRule="auto"/>
          <w:tblHeader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000000"/>
              </w:rPr>
              <w:t xml:space="preserve">Type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000000"/>
              </w:rPr>
              <w:t xml:space="preserve">Amoun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000000"/>
              </w:rPr>
              <w:t xml:space="preserve">Type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000000"/>
              </w:rPr>
              <w:t xml:space="preserve">Amount</w:t>
            </w:r>
          </w:p>
        </w:tc>
      </w:tr>
      <w:tr>
        <w:trPr>
          <w:cantSplit/>
          <w:trHeight w:val="454" w:hRule="auto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Loan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111,544,86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Loan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191,433,772</w:t>
            </w:r>
          </w:p>
        </w:tc>
      </w:tr>
      <w:tr>
        <w:trPr>
          <w:cantSplit/>
          <w:trHeight w:val="455" w:hRule="auto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Grants, Scholarships &amp; Waiver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279,402,98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Grants, Scholarships &amp; Waiver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399,239,572</w:t>
            </w:r>
          </w:p>
        </w:tc>
      </w:tr>
      <w:tr>
        <w:trPr>
          <w:cantSplit/>
          <w:trHeight w:val="457" w:hRule="auto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Work Stud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787,56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Work Stud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804,756</w:t>
            </w:r>
          </w:p>
        </w:tc>
      </w:tr>
      <w:tr>
        <w:trPr>
          <w:cantSplit/>
          <w:trHeight w:val="454" w:hRule="auto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Tota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391,735,41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Tota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591,478,100</w:t>
            </w:r>
          </w:p>
        </w:tc>
      </w:tr>
    </w:tbl>
    <w:p>
      <w:pPr>
        <w:pStyle w:val="Heading2"/>
      </w:pPr>
      <w:bookmarkStart w:id="42" w:name="X3b221889cafd628286258b7fb53d0cb3047f2cd"/>
      <w:r>
        <w:t xml:space="preserve">04. Financial Aid Awarded: Types of Financial Aid Chart</w:t>
      </w:r>
      <w:bookmarkEnd w:id="42"/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gfalk/Documents/BookdownPT/png/p4a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Heading1"/>
      </w:pPr>
      <w:bookmarkStart w:id="44" w:name="X68a479cd7d7620e3a6207388afaa05a9fec3b49"/>
      <w:r>
        <w:t xml:space="preserve">05. Academic Year Student Financial Aid Awards by Type</w:t>
      </w:r>
      <w:bookmarkEnd w:id="44"/>
    </w:p>
    <w:p>
      <w:pPr>
        <w:pStyle w:val="FirstParagraph"/>
      </w:pPr>
      <w:r>
        <w:drawing>
          <wp:inline>
            <wp:extent cx="5334000" cy="6091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gfalk/Documents/BookdownPT/images/GEORGIA-XH-F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1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t xml:space="preserve">Academic Year Student Financial Aid Awards by Type:</w:t>
      </w:r>
    </w:p>
    <w:p>
      <w:pPr>
        <w:pStyle w:val="Compact"/>
      </w:pPr>
      <w:r>
        <w:t xml:space="preserve">For Academic Years 2018-19 and 2019-20</w:t>
      </w:r>
    </w:p>
    <w:p>
      <w:pPr>
        <w:pStyle w:val="BodyText"/>
      </w:pPr>
      <w:r>
        <w:t xml:space="preserve"> </w:t>
      </w:r>
    </w:p>
    <w:p>
      <w:pPr>
        <w:pStyle w:val="Heading2"/>
      </w:pPr>
      <w:bookmarkStart w:id="45" w:name="X26ad2b9da8220d33c07cb931399a60a942eb28b"/>
      <w:r>
        <w:t xml:space="preserve">05. Academic Year Student Financial Aid Awards by Type Table</w:t>
      </w:r>
      <w:bookmarkEnd w:id="45"/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2188"/>
        <w:gridCol w:w="622"/>
        <w:gridCol w:w="849"/>
        <w:gridCol w:w="622"/>
        <w:gridCol w:w="849"/>
        <w:gridCol w:w="836"/>
        <w:gridCol w:w="782"/>
        <w:gridCol w:w="622"/>
        <w:gridCol w:w="849"/>
        <w:gridCol w:w="622"/>
        <w:gridCol w:w="849"/>
        <w:gridCol w:w="836"/>
        <w:gridCol w:w="782"/>
      </w:tblGrid>
      <w:tr>
        <w:trPr>
          <w:cantSplit/>
          <w:trHeight w:val="165" w:hRule="auto"/>
          <w:tblHeader/>
        </w:trPr>
        <w:tc>
          <w:tcPr>
            <w:tcBorders>
              <w:bottom w:val="single" w:sz="8" w:space="0" w:color="000000"/>
              <w:top w:val="single" w:sz="16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/>
            </w:r>
          </w:p>
        </w:tc>
        <w:tc>
          <w:tcPr>
            <w:gridSpan w:val="6"/>
            <w:tcBorders>
              <w:bottom w:val="single" w:sz="8" w:space="0" w:color="000000"/>
              <w:top w:val="single" w:sz="16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2019-20</w:t>
            </w:r>
          </w:p>
        </w:tc>
        <w:tc>
          <w:tcPr>
            <w:gridSpan w:val="6"/>
            <w:tcBorders>
              <w:bottom w:val="single" w:sz="8" w:space="0" w:color="000000"/>
              <w:top w:val="single" w:sz="16" w:space="0" w:color="000000"/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2018-19</w:t>
            </w:r>
          </w:p>
        </w:tc>
      </w:tr>
      <w:tr>
        <w:trPr>
          <w:cantSplit/>
          <w:trHeight w:val="182" w:hRule="auto"/>
          <w:tblHeader/>
        </w:trPr>
        <w:tc>
          <w:tcPr>
            <w:tcBorders>
              <w:bottom w:val="single" w:sz="16" w:space="0" w:color="000000"/>
              <w:top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Student Aid Program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# Awards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Amt Undergrad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# Awards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Amt Undergrad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Total # Awards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Total Amount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# Awards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Amt Undergrad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# Awards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Amt Undergrad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Total # Awards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Total Amount</w:t>
            </w:r>
          </w:p>
        </w:tc>
      </w:tr>
      <w:tr>
        <w:trPr>
          <w:cantSplit/>
          <w:trHeight w:val="181" w:hRule="auto"/>
        </w:trPr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Federal Pell Grants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6,67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31,463,05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6,674</w:t>
            </w:r>
          </w:p>
        </w:tc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31,463,054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6,8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31,167,1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6,8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31,167,104</w:t>
            </w:r>
          </w:p>
        </w:tc>
      </w:tr>
      <w:tr>
        <w:trPr>
          <w:cantSplit/>
          <w:trHeight w:val="182" w:hRule="auto"/>
        </w:trPr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Federal Supplemental Educational Opportunity Grants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,04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961,70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,044</w:t>
            </w:r>
          </w:p>
        </w:tc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961,706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87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770,35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87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770,359</w:t>
            </w:r>
          </w:p>
        </w:tc>
      </w:tr>
      <w:tr>
        <w:trPr>
          <w:cantSplit/>
          <w:trHeight w:val="182" w:hRule="auto"/>
        </w:trPr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Federal (Other) Grants/Scholarships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0</w:t>
            </w:r>
          </w:p>
        </w:tc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0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4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7,96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4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7,965</w:t>
            </w:r>
          </w:p>
        </w:tc>
      </w:tr>
      <w:tr>
        <w:trPr>
          <w:cantSplit/>
          <w:trHeight w:val="181" w:hRule="auto"/>
        </w:trPr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HOPE Scholarships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2,15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73,967,54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9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437,02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2,249</w:t>
            </w:r>
          </w:p>
        </w:tc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74,404,572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2,77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75,103,9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3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518,28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2,90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75,622,202</w:t>
            </w:r>
          </w:p>
        </w:tc>
      </w:tr>
      <w:tr>
        <w:trPr>
          <w:cantSplit/>
          <w:trHeight w:val="181" w:hRule="auto"/>
        </w:trPr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Zell Miller Scholarship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1,88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13,892,50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6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,246,60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2,052</w:t>
            </w:r>
          </w:p>
        </w:tc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15,139,108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0,5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99,918,67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2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,374,74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0,7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01,293,421</w:t>
            </w:r>
          </w:p>
        </w:tc>
      </w:tr>
      <w:tr>
        <w:trPr>
          <w:cantSplit/>
          <w:trHeight w:val="182" w:hRule="auto"/>
        </w:trPr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State (Other) Grants/Scholarships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6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29,17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3,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67</w:t>
            </w:r>
          </w:p>
        </w:tc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32,170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6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43,16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3,66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6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46,835</w:t>
            </w:r>
          </w:p>
        </w:tc>
      </w:tr>
      <w:tr>
        <w:trPr>
          <w:cantSplit/>
          <w:trHeight w:val="181" w:hRule="auto"/>
        </w:trPr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Institutional Grants/Scholarships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6,6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8,402,68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,6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9,310,15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8,233</w:t>
            </w:r>
          </w:p>
        </w:tc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37,712,844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5,8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4,003,27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,56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8,203,06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7,4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32,206,337</w:t>
            </w:r>
          </w:p>
        </w:tc>
      </w:tr>
      <w:tr>
        <w:trPr>
          <w:cantSplit/>
          <w:trHeight w:val="181" w:hRule="auto"/>
        </w:trPr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Athletic Scholarships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56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2,738,08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466,46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575</w:t>
            </w:r>
          </w:p>
        </w:tc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3,204,546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54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2,055,89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454,3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56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2,510,204</w:t>
            </w:r>
          </w:p>
        </w:tc>
      </w:tr>
      <w:tr>
        <w:trPr>
          <w:cantSplit/>
          <w:trHeight w:val="181" w:hRule="auto"/>
        </w:trPr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Graduate Assistantship Tuition Waivers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4,06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95,284,89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4,062</w:t>
            </w:r>
          </w:p>
        </w:tc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95,284,892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3,88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92,320,99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3,88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92,320,996</w:t>
            </w:r>
          </w:p>
        </w:tc>
      </w:tr>
      <w:tr>
        <w:trPr>
          <w:cantSplit/>
          <w:trHeight w:val="182" w:hRule="auto"/>
        </w:trPr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Miscellaneous Tuition/Fee Payments/Waivers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98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0,340,6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,55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2,322,59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2,540</w:t>
            </w:r>
          </w:p>
        </w:tc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2,663,263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,32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1,341,39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,58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2,963,79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2,90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4,305,189</w:t>
            </w:r>
          </w:p>
        </w:tc>
      </w:tr>
      <w:tr>
        <w:trPr>
          <w:cantSplit/>
          <w:trHeight w:val="182" w:hRule="auto"/>
        </w:trPr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Other (External) Grants/Scholarships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2,64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7,407,57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5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765,84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2,794</w:t>
            </w:r>
          </w:p>
        </w:tc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8,173,417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2,5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6,869,27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7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957,44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2,69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7,826,725</w:t>
            </w:r>
          </w:p>
        </w:tc>
      </w:tr>
      <w:tr>
        <w:trPr>
          <w:cantSplit/>
          <w:trHeight w:val="181" w:hRule="auto"/>
        </w:trPr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Subtotal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42,62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79,402,98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7,66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19,836,58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50,290</w:t>
            </w:r>
          </w:p>
        </w:tc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399,239,572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41,29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61,491,02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7,57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16,796,3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48,87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378,287,337</w:t>
            </w:r>
          </w:p>
        </w:tc>
      </w:tr>
      <w:tr>
        <w:trPr>
          <w:cantSplit/>
          <w:trHeight w:val="181" w:hRule="auto"/>
        </w:trPr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Federal Perkins Loan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0</w:t>
            </w:r>
          </w:p>
        </w:tc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0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27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,225,20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27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,225,203</w:t>
            </w:r>
          </w:p>
        </w:tc>
      </w:tr>
      <w:tr>
        <w:trPr>
          <w:cantSplit/>
          <w:trHeight w:val="181" w:hRule="auto"/>
        </w:trPr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Federal PLUS Loans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3,04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37,431,48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,34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6,178,65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4,389</w:t>
            </w:r>
          </w:p>
        </w:tc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53,610,137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3,28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39,104,96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,37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7,141,17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4,66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56,246,141</w:t>
            </w:r>
          </w:p>
        </w:tc>
      </w:tr>
      <w:tr>
        <w:trPr>
          <w:cantSplit/>
          <w:trHeight w:val="181" w:hRule="auto"/>
        </w:trPr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Federal Direct Loans - Subsidized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6,82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8,251,94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6,826</w:t>
            </w:r>
          </w:p>
        </w:tc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8,251,944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7,38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9,769,2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7,38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9,769,204</w:t>
            </w:r>
          </w:p>
        </w:tc>
      </w:tr>
      <w:tr>
        <w:trPr>
          <w:cantSplit/>
          <w:trHeight w:val="181" w:hRule="auto"/>
        </w:trPr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Federal Direct Loans - Unsubsidized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8,62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34,287,68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3,28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62,291,40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1,913</w:t>
            </w:r>
          </w:p>
        </w:tc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96,579,091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9,30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37,181,77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3,42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64,034,5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2,73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01,216,295</w:t>
            </w:r>
          </w:p>
        </w:tc>
      </w:tr>
      <w:tr>
        <w:trPr>
          <w:cantSplit/>
          <w:trHeight w:val="182" w:hRule="auto"/>
        </w:trPr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State (Other) Loans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847,95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64</w:t>
            </w:r>
          </w:p>
        </w:tc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847,951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4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689,7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4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689,730</w:t>
            </w:r>
          </w:p>
        </w:tc>
      </w:tr>
      <w:tr>
        <w:trPr>
          <w:cantSplit/>
          <w:trHeight w:val="181" w:hRule="auto"/>
        </w:trPr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Other Loans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95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0,725,79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0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,418,85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,059</w:t>
            </w:r>
          </w:p>
        </w:tc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2,144,649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83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8,588,86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8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,171,77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9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9,760,634</w:t>
            </w:r>
          </w:p>
        </w:tc>
      </w:tr>
      <w:tr>
        <w:trPr>
          <w:cantSplit/>
          <w:trHeight w:val="181" w:hRule="auto"/>
        </w:trPr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Subtotal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9,6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11,544,86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4,73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79,888,9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24,351</w:t>
            </w:r>
          </w:p>
        </w:tc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91,433,772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21,2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16,559,74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4,89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82,347,4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26,1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98,907,207</w:t>
            </w:r>
          </w:p>
        </w:tc>
      </w:tr>
      <w:tr>
        <w:trPr>
          <w:cantSplit/>
          <w:trHeight w:val="182" w:hRule="auto"/>
        </w:trPr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Federal Work-Study Programs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4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787,56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7,18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413</w:t>
            </w:r>
          </w:p>
        </w:tc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804,756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37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750,40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2,1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38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762,520</w:t>
            </w:r>
          </w:p>
        </w:tc>
      </w:tr>
      <w:tr>
        <w:trPr>
          <w:cantSplit/>
          <w:trHeight w:val="181" w:hRule="auto"/>
        </w:trPr>
        <w:tc>
          <w:tcPr>
            <w:tcBorders>
              <w:bottom w:val="single" w:sz="16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Totals</w:t>
            </w:r>
          </w:p>
        </w:tc>
        <w:tc>
          <w:tcPr>
            <w:tcBorders>
              <w:bottom w:val="single" w:sz="16" w:space="0" w:color="000000"/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62,644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391,735,413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2,410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99,742,687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75,054</w:t>
            </w:r>
          </w:p>
        </w:tc>
        <w:tc>
          <w:tcPr>
            <w:tcBorders>
              <w:bottom w:val="single" w:sz="16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591,478,100</w:t>
            </w:r>
          </w:p>
        </w:tc>
        <w:tc>
          <w:tcPr>
            <w:tcBorders>
              <w:bottom w:val="single" w:sz="16" w:space="0" w:color="000000"/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60,736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352,728,679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1,858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93,839,746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72,594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546,568,425</w:t>
            </w:r>
          </w:p>
        </w:tc>
      </w:tr>
    </w:tbl>
    <w:p>
      <w:r>
        <w:br w:type="page"/>
      </w:r>
    </w:p>
    <w:p>
      <w:pPr>
        <w:pStyle w:val="Heading1"/>
      </w:pPr>
      <w:bookmarkStart w:id="46" w:name="hope-scholarship-awards-by-tier"/>
      <w:r>
        <w:t xml:space="preserve">06. HOPE Scholarship Awards by Tier</w:t>
      </w:r>
      <w:bookmarkEnd w:id="46"/>
    </w:p>
    <w:p>
      <w:pPr>
        <w:pStyle w:val="Compact"/>
      </w:pPr>
      <w:r>
        <w:drawing>
          <wp:inline>
            <wp:extent cx="5334000" cy="6091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gfalk/Documents/BookdownPT/images/GEORGIA-XH-F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1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t xml:space="preserve">HOPE Scholarship Awards by Tier:</w:t>
      </w:r>
    </w:p>
    <w:p>
      <w:pPr>
        <w:pStyle w:val="Compact"/>
      </w:pPr>
      <w:r>
        <w:t xml:space="preserve">(For Academic Years 2012-13 and 2018-19)</w:t>
      </w:r>
    </w:p>
    <w:p>
      <w:pPr>
        <w:pStyle w:val="Heading2"/>
      </w:pPr>
      <w:bookmarkStart w:id="47" w:name="Xc93a1932cb4e77adbe52376cca748282c8b61e9"/>
      <w:r>
        <w:t xml:space="preserve">06. Financial Aid Awarded: Sources of Financial Aid Table</w:t>
      </w:r>
      <w:bookmarkEnd w:id="47"/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1054"/>
        <w:gridCol w:w="622"/>
        <w:gridCol w:w="712"/>
        <w:gridCol w:w="622"/>
        <w:gridCol w:w="712"/>
        <w:gridCol w:w="622"/>
        <w:gridCol w:w="712"/>
        <w:gridCol w:w="622"/>
        <w:gridCol w:w="712"/>
        <w:gridCol w:w="622"/>
        <w:gridCol w:w="712"/>
        <w:gridCol w:w="622"/>
        <w:gridCol w:w="712"/>
        <w:gridCol w:w="622"/>
        <w:gridCol w:w="712"/>
        <w:gridCol w:w="622"/>
        <w:gridCol w:w="712"/>
      </w:tblGrid>
      <w:tr>
        <w:trPr>
          <w:cantSplit/>
          <w:trHeight w:val="165" w:hRule="auto"/>
          <w:tblHeader/>
        </w:trPr>
        <w:tc>
          <w:tcPr>
            <w:vMerge w:val="restart"/>
            <w:tcBorders>
              <w:bottom w:val="single" w:sz="8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/>
            </w:r>
          </w:p>
        </w:tc>
        <w:tc>
          <w:tcPr>
            <w:gridSpan w:val="2"/>
            <w:tcBorders>
              <w:bottom w:val="single" w:sz="8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2012-13</w:t>
            </w:r>
          </w:p>
        </w:tc>
        <w:tc>
          <w:tcPr>
            <w:gridSpan w:val="2"/>
            <w:tcBorders>
              <w:bottom w:val="single" w:sz="8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2013-14</w:t>
            </w:r>
          </w:p>
        </w:tc>
        <w:tc>
          <w:tcPr>
            <w:gridSpan w:val="2"/>
            <w:tcBorders>
              <w:bottom w:val="single" w:sz="8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2014-15</w:t>
            </w:r>
          </w:p>
        </w:tc>
        <w:tc>
          <w:tcPr>
            <w:gridSpan w:val="2"/>
            <w:tcBorders>
              <w:bottom w:val="single" w:sz="8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2015-16</w:t>
            </w:r>
          </w:p>
        </w:tc>
        <w:tc>
          <w:tcPr>
            <w:gridSpan w:val="2"/>
            <w:tcBorders>
              <w:bottom w:val="single" w:sz="8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2016-17</w:t>
            </w:r>
          </w:p>
        </w:tc>
        <w:tc>
          <w:tcPr>
            <w:gridSpan w:val="2"/>
            <w:tcBorders>
              <w:bottom w:val="single" w:sz="8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2017-18</w:t>
            </w:r>
          </w:p>
        </w:tc>
        <w:tc>
          <w:tcPr>
            <w:gridSpan w:val="2"/>
            <w:tcBorders>
              <w:bottom w:val="single" w:sz="8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2018-19</w:t>
            </w:r>
          </w:p>
        </w:tc>
        <w:tc>
          <w:tcPr>
            <w:gridSpan w:val="2"/>
            <w:tcBorders>
              <w:bottom w:val="single" w:sz="8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2019-20</w:t>
            </w:r>
          </w:p>
        </w:tc>
      </w:tr>
      <w:tr>
        <w:trPr>
          <w:cantSplit/>
          <w:trHeight w:val="166" w:hRule="auto"/>
          <w:tblHeader/>
        </w:trPr>
        <w:tc>
          <w:tcPr>
            <w:vMerge/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# Awards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Amount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# Awards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Amount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# Awards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Amount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# Awards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Amount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# Awards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Amount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# Awards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Amount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# Awards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Amount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# Awards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Amount</w:t>
            </w:r>
          </w:p>
        </w:tc>
      </w:tr>
      <w:tr>
        <w:trPr>
          <w:cantSplit/>
          <w:trHeight w:val="18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HOPE Scholarship (1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4,23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1,302,02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4,57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6,833,67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3,44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7,515,90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3,18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6,282,9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2,9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5,220,78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2,94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5,267,46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2,77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4,897,4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2,19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1,351,133</w:t>
            </w:r>
          </w:p>
        </w:tc>
      </w:tr>
      <w:tr>
        <w:trPr>
          <w:cantSplit/>
          <w:trHeight w:val="18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HOPE Scholarship (2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3,92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5,257,37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4,8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6,946,57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3,86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5,705,1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3,89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6,430,37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3,98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6,997,47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3,77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6,132,43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3,92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7,003,87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3,86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7,341,250</w:t>
            </w:r>
          </w:p>
        </w:tc>
      </w:tr>
      <w:tr>
        <w:trPr>
          <w:cantSplit/>
          <w:trHeight w:val="18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HOPE Scholarship (3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5,09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0,048,25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5,67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0,074,6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5,20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1,885,16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5,03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1,296,28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5,2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2,429,76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5,17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2,359,65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5,14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2,955,9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5,22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4,101,607</w:t>
            </w:r>
          </w:p>
        </w:tc>
      </w:tr>
      <w:tr>
        <w:trPr>
          <w:cantSplit/>
          <w:trHeight w:val="182" w:hRule="auto"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HOPE Scholarship (4)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5,555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7,633,275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5,731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8,726,343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5,167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8,605,136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5,324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0,357,359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5,138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9,723,687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5,334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0,618,732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5,323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0,765,002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5,237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1,610,582</w:t>
            </w:r>
          </w:p>
        </w:tc>
      </w:tr>
    </w:tbl>
    <w:p>
      <w:pPr>
        <w:pStyle w:val="Heading2"/>
      </w:pPr>
      <w:bookmarkStart w:id="48" w:name="hope-scholarship-awards-by-tier-table"/>
      <w:r>
        <w:t xml:space="preserve">06. HOPE Scholarship Awards by Tier Table</w:t>
      </w:r>
      <w:bookmarkEnd w:id="48"/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gfalk/Documents/BookdownPT/png/p6a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0" w:name="hope-scholarship-awards-by-tier-1"/>
      <w:r>
        <w:t xml:space="preserve">06. HOPE Scholarship Awards by Tier</w:t>
      </w:r>
      <w:bookmarkEnd w:id="50"/>
    </w:p>
    <w:p>
      <w:pPr>
        <w:pStyle w:val="CaptionedFigure"/>
      </w:pPr>
      <w:r>
        <w:drawing>
          <wp:inline>
            <wp:extent cx="5334000" cy="2667000"/>
            <wp:effectExtent b="0" l="0" r="0" t="0"/>
            <wp:docPr descr="(#fig:6.2)Awd by Tier" title="" id="1" name="Picture"/>
            <a:graphic>
              <a:graphicData uri="http://schemas.openxmlformats.org/drawingml/2006/picture">
                <pic:pic>
                  <pic:nvPicPr>
                    <pic:cNvPr descr="C:/Users/gfalk/Documents/BookdownPT/png/p6a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(#fig:6.2)Awd by Tier</w:t>
      </w:r>
    </w:p>
    <w:p>
      <w:pPr>
        <w:pStyle w:val="Heading2"/>
      </w:pPr>
      <w:bookmarkStart w:id="52" w:name="Xc9de05b87140f55fc63ee2c6ca367c235621616"/>
      <w:r>
        <w:t xml:space="preserve">06. Percent Change in HOPE Scholarship Awards by Tier</w:t>
      </w:r>
      <w:bookmarkEnd w:id="52"/>
    </w:p>
    <w:p>
      <w:pPr>
        <w:pStyle w:val="CaptionedFigure"/>
      </w:pPr>
      <w:r>
        <w:drawing>
          <wp:inline>
            <wp:extent cx="5334000" cy="2667000"/>
            <wp:effectExtent b="0" l="0" r="0" t="0"/>
            <wp:docPr descr="(#fig:6.3)Pct. Change by Tier" title="" id="1" name="Picture"/>
            <a:graphic>
              <a:graphicData uri="http://schemas.openxmlformats.org/drawingml/2006/picture">
                <pic:pic>
                  <pic:nvPicPr>
                    <pic:cNvPr descr="C:/Users/gfalk/Documents/BookdownPT/png/p6a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(#fig:6.3)Pct. Change by Tier</w:t>
      </w:r>
    </w:p>
    <w:p>
      <w:r>
        <w:br w:type="page"/>
      </w:r>
    </w:p>
    <w:p>
      <w:pPr>
        <w:pStyle w:val="Heading1"/>
      </w:pPr>
      <w:bookmarkStart w:id="54" w:name="zell-scholarship-awards-by-tier"/>
      <w:r>
        <w:t xml:space="preserve">06. ZELL Scholarship Awards by Tier</w:t>
      </w:r>
      <w:bookmarkEnd w:id="54"/>
    </w:p>
    <w:p>
      <w:pPr>
        <w:pStyle w:val="Compact"/>
      </w:pPr>
      <w:r>
        <w:drawing>
          <wp:inline>
            <wp:extent cx="5334000" cy="6091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gfalk/Documents/BookdownPT/images/GEORGIA-XH-F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1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t xml:space="preserve">Zell Scholarship Awards by Tier: (For Academic Years 2012-13 and 2018-19)</w:t>
      </w:r>
    </w:p>
    <w:p>
      <w:pPr>
        <w:pStyle w:val="Heading2"/>
      </w:pPr>
      <w:bookmarkStart w:id="55" w:name="X5fd8b9715ca2f08eb629e067fb9dbb16a8719bc"/>
      <w:r>
        <w:t xml:space="preserve">06. Financial Aid Awarded: Sources of Financial Aid Table</w:t>
      </w:r>
      <w:bookmarkEnd w:id="55"/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1018"/>
        <w:gridCol w:w="622"/>
        <w:gridCol w:w="712"/>
        <w:gridCol w:w="622"/>
        <w:gridCol w:w="712"/>
        <w:gridCol w:w="622"/>
        <w:gridCol w:w="712"/>
        <w:gridCol w:w="622"/>
        <w:gridCol w:w="712"/>
        <w:gridCol w:w="622"/>
        <w:gridCol w:w="712"/>
        <w:gridCol w:w="622"/>
        <w:gridCol w:w="712"/>
        <w:gridCol w:w="622"/>
        <w:gridCol w:w="712"/>
        <w:gridCol w:w="622"/>
        <w:gridCol w:w="712"/>
      </w:tblGrid>
      <w:tr>
        <w:trPr>
          <w:cantSplit/>
          <w:trHeight w:val="165" w:hRule="auto"/>
          <w:tblHeader/>
        </w:trPr>
        <w:tc>
          <w:tcPr>
            <w:vMerge w:val="restart"/>
            <w:tcBorders>
              <w:bottom w:val="single" w:sz="8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/>
            </w:r>
          </w:p>
        </w:tc>
        <w:tc>
          <w:tcPr>
            <w:gridSpan w:val="2"/>
            <w:tcBorders>
              <w:bottom w:val="single" w:sz="8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2012-13</w:t>
            </w:r>
          </w:p>
        </w:tc>
        <w:tc>
          <w:tcPr>
            <w:gridSpan w:val="2"/>
            <w:tcBorders>
              <w:bottom w:val="single" w:sz="8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2013-14</w:t>
            </w:r>
          </w:p>
        </w:tc>
        <w:tc>
          <w:tcPr>
            <w:gridSpan w:val="2"/>
            <w:tcBorders>
              <w:bottom w:val="single" w:sz="8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2014-15</w:t>
            </w:r>
          </w:p>
        </w:tc>
        <w:tc>
          <w:tcPr>
            <w:gridSpan w:val="2"/>
            <w:tcBorders>
              <w:bottom w:val="single" w:sz="8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2015-16</w:t>
            </w:r>
          </w:p>
        </w:tc>
        <w:tc>
          <w:tcPr>
            <w:gridSpan w:val="2"/>
            <w:tcBorders>
              <w:bottom w:val="single" w:sz="8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2016-17</w:t>
            </w:r>
          </w:p>
        </w:tc>
        <w:tc>
          <w:tcPr>
            <w:gridSpan w:val="2"/>
            <w:tcBorders>
              <w:bottom w:val="single" w:sz="8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2017-18</w:t>
            </w:r>
          </w:p>
        </w:tc>
        <w:tc>
          <w:tcPr>
            <w:gridSpan w:val="2"/>
            <w:tcBorders>
              <w:bottom w:val="single" w:sz="8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2018-19</w:t>
            </w:r>
          </w:p>
        </w:tc>
        <w:tc>
          <w:tcPr>
            <w:gridSpan w:val="2"/>
            <w:tcBorders>
              <w:bottom w:val="single" w:sz="8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2019-20</w:t>
            </w:r>
          </w:p>
        </w:tc>
      </w:tr>
      <w:tr>
        <w:trPr>
          <w:cantSplit/>
          <w:trHeight w:val="166" w:hRule="auto"/>
          <w:tblHeader/>
        </w:trPr>
        <w:tc>
          <w:tcPr>
            <w:vMerge/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# Awards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Amount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# Awards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Amount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# Awards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Amount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# Awards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Amount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# Awards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Amount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# Awards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Amount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# Awards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Amount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# Awards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Amount</w:t>
            </w:r>
          </w:p>
        </w:tc>
      </w:tr>
      <w:tr>
        <w:trPr>
          <w:cantSplit/>
          <w:trHeight w:val="18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ZELL Scholarship (1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2,37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4,833,44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2,48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7,050,97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2,97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0,638,94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3,3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4,664,28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3,7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9,870,87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3,97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31,991,36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4,48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37,407,2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5,1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42,059,541</w:t>
            </w:r>
          </w:p>
        </w:tc>
      </w:tr>
      <w:tr>
        <w:trPr>
          <w:cantSplit/>
          <w:trHeight w:val="18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ZELL Scholarship (2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,83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9,094,77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,89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0,621,09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2,25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3,097,88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2,55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5,861,64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2,96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9,655,8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3,2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1,713,79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3,6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4,160,95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4,2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8,287,012</w:t>
            </w:r>
          </w:p>
        </w:tc>
      </w:tr>
      <w:tr>
        <w:trPr>
          <w:cantSplit/>
          <w:trHeight w:val="18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ZELL Scholarship (3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,9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9,066,22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,67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9,010,78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2,27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2,040,25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2,48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4,593,04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2,95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8,376,45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3,27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0,421,6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3,56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2,671,9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3,97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5,755,112</w:t>
            </w:r>
          </w:p>
        </w:tc>
      </w:tr>
      <w:tr>
        <w:trPr>
          <w:cantSplit/>
          <w:trHeight w:val="182" w:hRule="auto"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ZELL Scholarship (4)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,573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5,302,239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,325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7,250,669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,741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8,669,874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,914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0,597,877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2,248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3,616,709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2,561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5,287,026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2,840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7,053,347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3,109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9,037,443</w:t>
            </w:r>
          </w:p>
        </w:tc>
      </w:tr>
    </w:tbl>
    <w:p>
      <w:pPr>
        <w:pStyle w:val="Heading2"/>
      </w:pPr>
      <w:bookmarkStart w:id="56" w:name="zell-scholarship-awards-by-tier-1"/>
      <w:r>
        <w:t xml:space="preserve">06. ZELL Scholarship Awards by Tier</w:t>
      </w:r>
      <w:bookmarkEnd w:id="56"/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gfalk/Documents/BookdownPT/png/p6z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8" w:name="zell-scholarship-awards-by-tier-2"/>
      <w:r>
        <w:t xml:space="preserve">06. ZELL Scholarship Awards by Tier</w:t>
      </w:r>
      <w:bookmarkEnd w:id="58"/>
    </w:p>
    <w:p>
      <w:pPr>
        <w:pStyle w:val="CaptionedFigure"/>
      </w:pPr>
      <w:r>
        <w:drawing>
          <wp:inline>
            <wp:extent cx="5334000" cy="2667000"/>
            <wp:effectExtent b="0" l="0" r="0" t="0"/>
            <wp:docPr descr="(#fig:6.2)Awd by Tier" title="" id="1" name="Picture"/>
            <a:graphic>
              <a:graphicData uri="http://schemas.openxmlformats.org/drawingml/2006/picture">
                <pic:pic>
                  <pic:nvPicPr>
                    <pic:cNvPr descr="C:/Users/gfalk/Documents/BookdownPT/png/p6z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(#fig:6.2)Awd by Tier</w:t>
      </w:r>
    </w:p>
    <w:p>
      <w:pPr>
        <w:pStyle w:val="Heading2"/>
      </w:pPr>
      <w:bookmarkStart w:id="60" w:name="X8adce420b3bac0ab6f93f03aef35fe7b4b3b89e"/>
      <w:r>
        <w:t xml:space="preserve">06. Percent Change in ZELL Scholarship Awards by Tier</w:t>
      </w:r>
      <w:bookmarkEnd w:id="60"/>
    </w:p>
    <w:p>
      <w:pPr>
        <w:pStyle w:val="CaptionedFigure"/>
      </w:pPr>
      <w:r>
        <w:drawing>
          <wp:inline>
            <wp:extent cx="5334000" cy="2667000"/>
            <wp:effectExtent b="0" l="0" r="0" t="0"/>
            <wp:docPr descr="(#fig:6.3)Pct. Change by Tier" title="" id="1" name="Picture"/>
            <a:graphic>
              <a:graphicData uri="http://schemas.openxmlformats.org/drawingml/2006/picture">
                <pic:pic>
                  <pic:nvPicPr>
                    <pic:cNvPr descr="C:/Users/gfalk/Documents/BookdownPT/png/p6z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(#fig:6.3)Pct. Change by Tier</w:t>
      </w:r>
    </w:p>
    <w:p>
      <w:r>
        <w:br w:type="page"/>
      </w:r>
    </w:p>
    <w:p>
      <w:pPr>
        <w:pStyle w:val="Heading1"/>
      </w:pPr>
      <w:bookmarkStart w:id="62" w:name="hope-zell-scholarship-awards-by-tier"/>
      <w:r>
        <w:t xml:space="preserve">07. HOPE-ZELL Scholarship Awards by Tier</w:t>
      </w:r>
      <w:bookmarkEnd w:id="62"/>
    </w:p>
    <w:p>
      <w:pPr>
        <w:pStyle w:val="Compact"/>
      </w:pPr>
      <w:r>
        <w:drawing>
          <wp:inline>
            <wp:extent cx="5334000" cy="6091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gfalk/Documents/BookdownPT/images/GEORGIA-XH-F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1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t xml:space="preserve">Hope/Zell Scholarship Awards by Tier:</w:t>
      </w:r>
    </w:p>
    <w:p>
      <w:pPr>
        <w:pStyle w:val="Compact"/>
      </w:pPr>
      <w:r>
        <w:t xml:space="preserve">(For Academic Years 2012-13 and 2018-19)</w:t>
      </w:r>
    </w:p>
    <w:p>
      <w:pPr>
        <w:pStyle w:val="Heading2"/>
      </w:pPr>
      <w:bookmarkStart w:id="63" w:name="X5c49a5e63669bf3f208317694a09eec13d70b28"/>
      <w:r>
        <w:t xml:space="preserve">07. Percent of Undergraduates with HOPE/Zell Scholarship Awards</w:t>
      </w:r>
      <w:bookmarkEnd w:id="63"/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1936"/>
        <w:gridCol w:w="924"/>
        <w:gridCol w:w="924"/>
        <w:gridCol w:w="924"/>
        <w:gridCol w:w="924"/>
        <w:gridCol w:w="924"/>
        <w:gridCol w:w="924"/>
        <w:gridCol w:w="924"/>
        <w:gridCol w:w="924"/>
        <w:gridCol w:w="924"/>
        <w:gridCol w:w="924"/>
      </w:tblGrid>
      <w:tr>
        <w:trPr>
          <w:cantSplit/>
          <w:trHeight w:val="379" w:hRule="auto"/>
          <w:tblHeader/>
        </w:trPr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Description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009-10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010-11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011-12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012-13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013-14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014-15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015-16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016-17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017-18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018-19</w:t>
            </w:r>
          </w:p>
        </w:tc>
      </w:tr>
      <w:tr>
        <w:trPr>
          <w:cantSplit/>
          <w:trHeight w:val="381" w:hRule="auto"/>
        </w:trPr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1. Undergrad Enrollment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6,142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5,947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6,373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6,259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6,278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6,882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7,547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7,951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8,848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9,611</w:t>
            </w:r>
          </w:p>
        </w:tc>
      </w:tr>
      <w:tr>
        <w:trPr>
          <w:cantSplit/>
          <w:trHeight w:val="379" w:hRule="auto"/>
        </w:trPr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. Hope Awards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19,163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19,574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14,531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13,954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13,695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13,325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12,969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12,925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12,771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12,157</w:t>
            </w:r>
          </w:p>
        </w:tc>
      </w:tr>
      <w:tr>
        <w:trPr>
          <w:cantSplit/>
          <w:trHeight w:val="379" w:hRule="auto"/>
        </w:trPr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3. Hope Pct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73.30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75.44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55.10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53.14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52.12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49.57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47.08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46.24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44.27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41.06%</w:t>
            </w:r>
          </w:p>
        </w:tc>
      </w:tr>
      <w:tr>
        <w:trPr>
          <w:cantSplit/>
          <w:trHeight w:val="371" w:hRule="auto"/>
        </w:trPr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4. Zell Awards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/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/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5,763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6,303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6,924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7,613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8,662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9,493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10,504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11,883</w:t>
            </w:r>
          </w:p>
        </w:tc>
      </w:tr>
      <w:tr>
        <w:trPr>
          <w:cantSplit/>
          <w:trHeight w:val="356" w:hRule="auto"/>
        </w:trPr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5. Zell Pct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/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/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1.85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4.00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6.35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8.32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31.44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33.96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36.41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40.13%</w:t>
            </w:r>
          </w:p>
        </w:tc>
      </w:tr>
    </w:tbl>
    <w:p>
      <w:pPr>
        <w:pStyle w:val="Heading2"/>
      </w:pPr>
      <w:bookmarkStart w:id="64" w:name="pct-undergraduates-with-hope-or-zell"/>
      <w:r>
        <w:t xml:space="preserve">07. Pct Undergraduates with HOPE or Zell</w:t>
      </w:r>
      <w:bookmarkEnd w:id="64"/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gfalk/Documents/BookdownPT/png/p7a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Heading1"/>
      </w:pPr>
      <w:bookmarkStart w:id="66" w:name="hope-zell-scholarship-award-totals"/>
      <w:r>
        <w:t xml:space="preserve">08. HOPE-ZELL Scholarship Award Totals</w:t>
      </w:r>
      <w:bookmarkEnd w:id="66"/>
    </w:p>
    <w:p>
      <w:pPr>
        <w:pStyle w:val="Compact"/>
      </w:pPr>
      <w:r>
        <w:drawing>
          <wp:inline>
            <wp:extent cx="5334000" cy="6091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gfalk/Documents/BookdownPT/images/GEORGIA-XH-F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1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t xml:space="preserve">Hope/Zell Scholarship Awards by Tier:</w:t>
      </w:r>
    </w:p>
    <w:p>
      <w:pPr>
        <w:pStyle w:val="Compact"/>
      </w:pPr>
      <w:r>
        <w:t xml:space="preserve">(For Academic Years 2012-13 and 2018-19)</w:t>
      </w:r>
    </w:p>
    <w:p>
      <w:pPr>
        <w:pStyle w:val="Heading2"/>
      </w:pPr>
      <w:bookmarkStart w:id="67" w:name="hope-zell-scholarship-award-totals-1"/>
      <w:r>
        <w:t xml:space="preserve">08. HOPE-ZELL Scholarship Award Totals</w:t>
      </w:r>
      <w:bookmarkEnd w:id="67"/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3960"/>
        <w:gridCol w:w="1440"/>
        <w:gridCol w:w="1440"/>
        <w:gridCol w:w="1440"/>
        <w:gridCol w:w="1440"/>
      </w:tblGrid>
      <w:tr>
        <w:trPr>
          <w:cantSplit/>
          <w:trHeight w:val="360" w:hRule="auto"/>
          <w:tblHeader/>
        </w:trPr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Award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Total Awards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Total Amount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Total Award Pct.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Total Award  Pct.</w:t>
            </w:r>
          </w:p>
        </w:tc>
      </w:tr>
      <w:tr>
        <w:trPr>
          <w:cantSplit/>
          <w:trHeight w:val="360" w:hRule="auto"/>
        </w:trPr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HOPE Scholarship Totals: 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16,520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$74,404,572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50.17%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39.25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Zell Miller Scholarship Totals: 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16,410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$115,139,108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49.83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60.75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Combined HOPE and Zell Miller Scholarship Totals: 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32,930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$189,543,680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100.00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100.00%</w:t>
            </w:r>
          </w:p>
        </w:tc>
      </w:tr>
    </w:tbl>
    <w:p>
      <w:pPr>
        <w:pStyle w:val="Heading2"/>
      </w:pPr>
      <w:bookmarkStart w:id="68" w:name="X63d9af5dd2a2a4cc0b344f5e56fd7b015f21dbd"/>
      <w:r>
        <w:t xml:space="preserve">08. HOPE-ZELL Scholarship Award Totals Comparison</w:t>
      </w:r>
      <w:bookmarkEnd w:id="68"/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gfalk/Documents/BookdownPT/png/p8a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Heading1"/>
      </w:pPr>
      <w:bookmarkStart w:id="70" w:name="hope-zell-max-awards-compared-to-tuition"/>
      <w:r>
        <w:t xml:space="preserve">09. HOPE-ZELL Max Awards Compared to Tuition</w:t>
      </w:r>
      <w:bookmarkEnd w:id="70"/>
    </w:p>
    <w:p>
      <w:pPr>
        <w:pStyle w:val="Compact"/>
      </w:pPr>
      <w:r>
        <w:drawing>
          <wp:inline>
            <wp:extent cx="5334000" cy="6091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gfalk/Documents/BookdownPT/images/GEORGIA-XH-F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1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t xml:space="preserve">Hope/Zell Scholarship Awards Totals :</w:t>
      </w:r>
    </w:p>
    <w:p>
      <w:pPr>
        <w:pStyle w:val="Compact"/>
      </w:pPr>
      <w:r>
        <w:t xml:space="preserve">(For Academic Years 2011-12 and 2018-19)</w:t>
      </w:r>
    </w:p>
    <w:p>
      <w:pPr>
        <w:pStyle w:val="Heading2"/>
      </w:pPr>
      <w:bookmarkStart w:id="71" w:name="hope-zell-scholarship-award-totals-2"/>
      <w:r>
        <w:t xml:space="preserve">09. HOPE-ZELL Scholarship Award Totals</w:t>
      </w:r>
      <w:bookmarkEnd w:id="71"/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72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name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011-12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012-13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013-14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014-15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015-16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016-17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017-18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018-19</w:t>
            </w:r>
          </w:p>
        </w:tc>
      </w:tr>
      <w:tr>
        <w:trPr>
          <w:cantSplit/>
          <w:trHeight w:val="360" w:hRule="auto"/>
        </w:trPr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tuition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$4,736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$4,921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$5,131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$5,418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$5,811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$5,817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$5,909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$5,909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hope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$3,182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$3,182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$3,277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$3,390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$3,495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$3,495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$3,600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$3,72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hope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87.38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83.22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81.64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78.93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74.65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74.65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75.38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77.89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zell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$3,641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$3,823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$4,014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$4,295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$4,682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$4,682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$4,776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$4,776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zell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100.00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100.00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100.00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100.00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100.00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100.00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100.00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100.00%</w:t>
            </w:r>
          </w:p>
        </w:tc>
      </w:tr>
    </w:tbl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gfalk/Documents/BookdownPT/png/p9a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gfalk/Documents/BookdownPT/png/p9a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Heading1"/>
      </w:pPr>
      <w:bookmarkStart w:id="74" w:name="Xd913f66bb27c20c8e0769ecafda4ff4b8dc41f4"/>
      <w:r>
        <w:t xml:space="preserve">10. History of Average Federal Pell Grant Awards</w:t>
      </w:r>
      <w:bookmarkEnd w:id="74"/>
    </w:p>
    <w:p>
      <w:pPr>
        <w:pStyle w:val="Compact"/>
      </w:pPr>
      <w:r>
        <w:drawing>
          <wp:inline>
            <wp:extent cx="5334000" cy="6091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gfalk/Documents/BookdownPT/images/GEORGIA-XH-F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1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t xml:space="preserve">HISTORY OF AVERAGE FEDERAL PELL GRANT AWARDS:</w:t>
      </w:r>
    </w:p>
    <w:p>
      <w:pPr>
        <w:pStyle w:val="Compact"/>
      </w:pPr>
      <w:r>
        <w:t xml:space="preserve">(For Academic Years 1993-94 and 2018-19)</w:t>
      </w:r>
    </w:p>
    <w:p>
      <w:pPr>
        <w:pStyle w:val="Heading2"/>
      </w:pPr>
      <w:bookmarkStart w:id="75" w:name="Xb65126e228f3afe4191deddfbebfb60e57b9ab7"/>
      <w:r>
        <w:t xml:space="preserve">10. History of Average Federal Pell Grant Awards</w:t>
      </w:r>
      <w:bookmarkEnd w:id="75"/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2160"/>
        <w:gridCol w:w="2160"/>
        <w:gridCol w:w="2160"/>
      </w:tblGrid>
      <w:tr>
        <w:trPr>
          <w:cantSplit/>
          <w:trHeight w:val="360" w:hRule="auto"/>
          <w:tblHeader/>
        </w:trPr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Academic Year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awd_usa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UGA. Avg. Award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993-9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1,50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1,416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994-9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1,5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1,40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995-9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1,51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1,454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996-9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1,57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1,499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997-9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1,69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1,605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998-9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1,87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1,828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999-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1,93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1,876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00-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2,07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2,046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01-0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2,37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2,297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02-0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2,33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2,503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03-0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2,46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2,539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04-0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2,44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2,538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05-0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2,48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2,567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06-0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2,49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2,61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07-0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2,62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2,83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08-0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2,94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3,246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09-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3,61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3,337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10-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4,1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4,013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11-1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3,45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3,86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12-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3,47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3,92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13-1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3,54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4,044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14-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3,59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4,109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15-1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3,64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4,11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16-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3,65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4,127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17-1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3,92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4,583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18-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4,03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4,714</w:t>
            </w:r>
          </w:p>
        </w:tc>
      </w:tr>
    </w:tbl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gfalk/Documents/BookdownPT/png/p10a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Heading1"/>
      </w:pPr>
      <w:bookmarkStart w:id="77" w:name="pell-max-awards"/>
      <w:r>
        <w:t xml:space="preserve">11-Pell-Max-Awards</w:t>
      </w:r>
      <w:bookmarkEnd w:id="77"/>
    </w:p>
    <w:p>
      <w:pPr>
        <w:pStyle w:val="Compact"/>
      </w:pPr>
      <w:r>
        <w:drawing>
          <wp:inline>
            <wp:extent cx="5334000" cy="6091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gfalk/Documents/BookdownPT/images/GEORGIA-XH-F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1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t xml:space="preserve">PELL GRANT MAXIMUM AWARDS:</w:t>
      </w:r>
    </w:p>
    <w:p>
      <w:pPr>
        <w:pStyle w:val="Compact"/>
      </w:pPr>
      <w:r>
        <w:t xml:space="preserve">(For Academic Years 1993-94 and 2018-19)</w:t>
      </w:r>
    </w:p>
    <w:p>
      <w:pPr>
        <w:pStyle w:val="Heading2"/>
      </w:pPr>
      <w:bookmarkStart w:id="78" w:name="Xf23c5cea6fceb986497f9c380194dbbbe58751f"/>
      <w:r>
        <w:t xml:space="preserve">11. Pell Grant Maximum Award and In-State COA</w:t>
      </w:r>
      <w:bookmarkEnd w:id="78"/>
    </w:p>
    <w:p>
      <w:r>
        <w:pict>
          <v:rect style="width:0;height:1.5pt" o:hralign="center" o:hrstd="t" o:hr="t"/>
        </w:pic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3600"/>
        <w:gridCol w:w="773"/>
        <w:gridCol w:w="773"/>
        <w:gridCol w:w="773"/>
        <w:gridCol w:w="773"/>
        <w:gridCol w:w="773"/>
        <w:gridCol w:w="773"/>
        <w:gridCol w:w="773"/>
        <w:gridCol w:w="773"/>
        <w:gridCol w:w="773"/>
      </w:tblGrid>
      <w:tr>
        <w:trPr>
          <w:cantSplit/>
          <w:trHeight w:val="235" w:hRule="auto"/>
          <w:tblHeader/>
        </w:trPr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Description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2010.11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2011.12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2012.13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2013.14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2014.15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2015.16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2016.17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2017.18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2018.19</w:t>
            </w:r>
          </w:p>
        </w:tc>
      </w:tr>
      <w:tr>
        <w:trPr>
          <w:cantSplit/>
          <w:trHeight w:val="236" w:hRule="auto"/>
        </w:trPr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Max Pell Award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5,550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5,550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5,550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5,645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5,730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5,775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5,815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5,920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6,095</w:t>
            </w:r>
          </w:p>
        </w:tc>
      </w:tr>
      <w:tr>
        <w:trPr>
          <w:cantSplit/>
          <w:trHeight w:val="236" w:hRule="auto"/>
        </w:trPr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Tuition/Fees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8,736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9,472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9,842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10,262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10,836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11,622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11,634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11,818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11,830</w:t>
            </w:r>
          </w:p>
        </w:tc>
      </w:tr>
      <w:tr>
        <w:trPr>
          <w:cantSplit/>
          <w:trHeight w:val="238" w:hRule="auto"/>
        </w:trPr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% of Tuition/Fees Covered by Max Pell Award*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63.53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58.59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56.39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55.01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52.88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49.69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49.98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50.09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51.52%</w:t>
            </w:r>
          </w:p>
        </w:tc>
      </w:tr>
      <w:tr>
        <w:trPr>
          <w:cantSplit/>
          <w:trHeight w:val="236" w:hRule="auto"/>
        </w:trPr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Total COA**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19,736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20,820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21,250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22,064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22,680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25,134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26,208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26,404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26,688</w:t>
            </w:r>
          </w:p>
        </w:tc>
      </w:tr>
      <w:tr>
        <w:trPr>
          <w:cantSplit/>
          <w:trHeight w:val="238" w:hRule="auto"/>
        </w:trPr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% of Total COA Covered by Max Pell Award*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28.12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26.66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26.12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25.58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25.26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22.98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22.19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22.42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22.84%</w:t>
            </w:r>
          </w:p>
        </w:tc>
      </w:tr>
    </w:tbl>
    <w:p>
      <w:pPr>
        <w:pStyle w:val="Heading2"/>
      </w:pPr>
      <w:bookmarkStart w:id="79" w:name="X4da36c74eb1adb97bb43ab109ec944a8701f02e"/>
      <w:r>
        <w:t xml:space="preserve">11. Pell Grant Max Award and Out-of-State COA</w:t>
      </w:r>
      <w:bookmarkEnd w:id="79"/>
    </w:p>
    <w:p>
      <w:r>
        <w:pict>
          <v:rect style="width:0;height:1.5pt" o:hralign="center" o:hrstd="t" o:hr="t"/>
        </w:pic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3600"/>
        <w:gridCol w:w="773"/>
        <w:gridCol w:w="773"/>
        <w:gridCol w:w="773"/>
        <w:gridCol w:w="773"/>
        <w:gridCol w:w="773"/>
        <w:gridCol w:w="773"/>
        <w:gridCol w:w="773"/>
        <w:gridCol w:w="773"/>
        <w:gridCol w:w="773"/>
      </w:tblGrid>
      <w:tr>
        <w:trPr>
          <w:cantSplit/>
          <w:trHeight w:val="235" w:hRule="auto"/>
          <w:tblHeader/>
        </w:trPr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Description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2010.11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2011.12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2012.13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2013.14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2014.15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2015.16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2016.17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2017.18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2018.19</w:t>
            </w:r>
          </w:p>
        </w:tc>
      </w:tr>
      <w:tr>
        <w:trPr>
          <w:cantSplit/>
          <w:trHeight w:val="236" w:hRule="auto"/>
        </w:trPr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Max Pell Award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5,550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5,550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5,550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5,645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5,730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5,775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5,815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5,920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6,095</w:t>
            </w:r>
          </w:p>
        </w:tc>
      </w:tr>
      <w:tr>
        <w:trPr>
          <w:cantSplit/>
          <w:trHeight w:val="236" w:hRule="auto"/>
        </w:trPr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Tuition/Fees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26,946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27,682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28,052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28,472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29,046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29,832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29,844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30,392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30,404</w:t>
            </w:r>
          </w:p>
        </w:tc>
      </w:tr>
      <w:tr>
        <w:trPr>
          <w:cantSplit/>
          <w:trHeight w:val="238" w:hRule="auto"/>
        </w:trPr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% of Tuition/Fees Covered by Max Pell Award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20.60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20.05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19.78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19.83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19.73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19.36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19.48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19.48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20.05%</w:t>
            </w:r>
          </w:p>
        </w:tc>
      </w:tr>
      <w:tr>
        <w:trPr>
          <w:cantSplit/>
          <w:trHeight w:val="236" w:hRule="auto"/>
        </w:trPr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Total COA**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37,946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39,030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39,460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40,274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40,890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43,868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45,128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45,688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45,762</w:t>
            </w:r>
          </w:p>
        </w:tc>
      </w:tr>
      <w:tr>
        <w:trPr>
          <w:cantSplit/>
          <w:trHeight w:val="238" w:hRule="auto"/>
        </w:trPr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% of Total COA Covered by Max Pell Award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14.63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14.22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14.06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14.02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14.01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13.16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12.89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12.96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13.32%</w:t>
            </w:r>
          </w:p>
        </w:tc>
      </w:tr>
    </w:tbl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gfalk/Documents/BookdownPT/png/p11a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 11. Federal Pell Grant as a % of Total Undergraduate Enrollment</w:t>
      </w:r>
      <w:r>
        <w:t xml:space="preserve"> </w:t>
      </w:r>
      <w:r>
        <w:t xml:space="preserve">***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2681"/>
        <w:gridCol w:w="934"/>
        <w:gridCol w:w="934"/>
        <w:gridCol w:w="934"/>
        <w:gridCol w:w="934"/>
        <w:gridCol w:w="934"/>
        <w:gridCol w:w="934"/>
        <w:gridCol w:w="934"/>
        <w:gridCol w:w="934"/>
        <w:gridCol w:w="934"/>
      </w:tblGrid>
      <w:tr>
        <w:trPr>
          <w:cantSplit/>
          <w:trHeight w:val="216" w:hRule="auto"/>
          <w:tblHeader/>
        </w:trPr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Description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010.11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011.12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012.13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013.14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014.15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015.16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016.17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017.18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018.19</w:t>
            </w:r>
          </w:p>
        </w:tc>
      </w:tr>
      <w:tr>
        <w:trPr>
          <w:cantSplit/>
          <w:trHeight w:val="2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. Max Pell Awar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$5,5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$5,5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$5,5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$5,64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$5,7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$5,77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$5,8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$5,9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$6,095</w:t>
            </w:r>
          </w:p>
        </w:tc>
      </w:tr>
      <w:tr>
        <w:trPr>
          <w:cantSplit/>
          <w:trHeight w:val="21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. Total Pell Grant Recipien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$6,63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$7,08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$6,7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$6,83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$6,73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$6,65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$6,56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$6,8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$6,674</w:t>
            </w:r>
          </w:p>
        </w:tc>
      </w:tr>
      <w:tr>
        <w:trPr>
          <w:cantSplit/>
          <w:trHeight w:val="2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3. Total Pell Grant Dollars Awarde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$26,608,89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$27,339,9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$26,463,14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$27,626,49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$27,681,07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$27,350,7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$27,107,5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$31,167,1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$31,463,054</w:t>
            </w:r>
          </w:p>
        </w:tc>
      </w:tr>
      <w:tr>
        <w:trPr>
          <w:cantSplit/>
          <w:trHeight w:val="21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4. Total Undergraduate Enrollmen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$25,94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$26,37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$26,25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$26,27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$26,88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$27,54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$27,95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$28,84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$29,611</w:t>
            </w:r>
          </w:p>
        </w:tc>
      </w:tr>
      <w:tr>
        <w:trPr>
          <w:cantSplit/>
          <w:trHeight w:val="219" w:hRule="auto"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5. % Undergraduates with  Pell Grant Awards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5.56%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6.85%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5.71%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6.00%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5.06%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4.16%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3.50%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3.57%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2.54%</w:t>
            </w:r>
          </w:p>
        </w:tc>
      </w:tr>
    </w:tbl>
    <w:p>
      <w:r>
        <w:br w:type="page"/>
      </w:r>
    </w:p>
    <w:p>
      <w:pPr>
        <w:pStyle w:val="Heading1"/>
      </w:pPr>
      <w:bookmarkStart w:id="81" w:name="pell-grant-comparison"/>
      <w:r>
        <w:t xml:space="preserve">12-Pell-Grant-Comparison</w:t>
      </w:r>
      <w:bookmarkEnd w:id="81"/>
    </w:p>
    <w:p>
      <w:pPr>
        <w:pStyle w:val="FirstParagraph"/>
      </w:pPr>
      <w:r>
        <w:drawing>
          <wp:inline>
            <wp:extent cx="5334000" cy="6091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gfalk/Documents/BookdownPT/images/GEORGIA-XH-F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1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82" w:name="Xd3fe8f1bcc0c014cc1aea2e887b28f01c3f0e0f"/>
      <w:r>
        <w:t xml:space="preserve">12. UGA Pell Grant Recipients to SEC Institutions</w:t>
      </w:r>
      <w:bookmarkEnd w:id="82"/>
    </w:p>
    <w:p>
      <w:r>
        <w:pict>
          <v:rect style="width:0;height:1.5pt" o:hralign="center" o:hrstd="t" o:hr="t"/>
        </w:pic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4608"/>
        <w:gridCol w:w="1800"/>
        <w:gridCol w:w="1080"/>
        <w:gridCol w:w="1008"/>
        <w:gridCol w:w="1080"/>
        <w:gridCol w:w="1080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Institution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Fall Undergrad Enrollment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# of Pell Recipients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% With Pell Grant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Tot Dollars Received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Average Award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Mississippi State Universit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18,0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6,457</w:t>
            </w:r>
          </w:p>
        </w:tc>
        <w:tc>
          <w:tcPr>
            <w:tcBorders/>
            <w:shd w:val="clear" w:color="auto" w:fill="19488A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FFFFFF"/>
              </w:rPr>
              <w:t xml:space="preserve">35.85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30,162,27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4,67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University of Florid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34,5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11,253</w:t>
            </w:r>
          </w:p>
        </w:tc>
        <w:tc>
          <w:tcPr>
            <w:tcBorders/>
            <w:shd w:val="clear" w:color="auto" w:fill="19488A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FFFFFF"/>
              </w:rPr>
              <w:t xml:space="preserve">32.56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54,372,6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4,83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The University of Tennessee-Knoxvil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22,65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5,961</w:t>
            </w:r>
          </w:p>
        </w:tc>
        <w:tc>
          <w:tcPr>
            <w:tcBorders/>
            <w:shd w:val="clear" w:color="auto" w:fill="19488A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FFFFFF"/>
              </w:rPr>
              <w:t xml:space="preserve">26.31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27,614,71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4,63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University of Mississippi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17,78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4,632</w:t>
            </w:r>
          </w:p>
        </w:tc>
        <w:tc>
          <w:tcPr>
            <w:tcBorders/>
            <w:shd w:val="clear" w:color="auto" w:fill="19488A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FFFFFF"/>
              </w:rPr>
              <w:t xml:space="preserve">26.05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22,579,39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4,874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Louisiana State University and Agricultural &amp; Mechanical Colleg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23,46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5,961</w:t>
            </w:r>
          </w:p>
        </w:tc>
        <w:tc>
          <w:tcPr>
            <w:tcBorders/>
            <w:shd w:val="clear" w:color="auto" w:fill="19488A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FFFFFF"/>
              </w:rPr>
              <w:t xml:space="preserve">25.4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27,953,82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4,689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University of Kentuck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21,74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5,364</w:t>
            </w:r>
          </w:p>
        </w:tc>
        <w:tc>
          <w:tcPr>
            <w:tcBorders/>
            <w:shd w:val="clear" w:color="auto" w:fill="19488A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FFFFFF"/>
              </w:rPr>
              <w:t xml:space="preserve">24.67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24,207,32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4,51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BA0C2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FFFFFF"/>
              </w:rPr>
              <w:t xml:space="preserve">University of Georgia</w:t>
            </w:r>
          </w:p>
        </w:tc>
        <w:tc>
          <w:tcPr>
            <w:tcBorders/>
            <w:shd w:val="clear" w:color="auto" w:fill="BA0C2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FFFFFF"/>
              </w:rPr>
              <w:t xml:space="preserve">29,474</w:t>
            </w:r>
          </w:p>
        </w:tc>
        <w:tc>
          <w:tcPr>
            <w:tcBorders/>
            <w:shd w:val="clear" w:color="auto" w:fill="BA0C2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FFFFFF"/>
              </w:rPr>
              <w:t xml:space="preserve">6,674</w:t>
            </w:r>
          </w:p>
        </w:tc>
        <w:tc>
          <w:tcPr>
            <w:tcBorders/>
            <w:shd w:val="clear" w:color="auto" w:fill="BA0C2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FFFFFF"/>
              </w:rPr>
              <w:t xml:space="preserve">22.64%</w:t>
            </w:r>
          </w:p>
        </w:tc>
        <w:tc>
          <w:tcPr>
            <w:tcBorders/>
            <w:shd w:val="clear" w:color="auto" w:fill="BA0C2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FFFFFF"/>
              </w:rPr>
              <w:t xml:space="preserve">$31,462,631</w:t>
            </w:r>
          </w:p>
        </w:tc>
        <w:tc>
          <w:tcPr>
            <w:tcBorders/>
            <w:shd w:val="clear" w:color="auto" w:fill="BA0C2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FFFFFF"/>
              </w:rPr>
              <w:t xml:space="preserve">$4,714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Texas A &amp; M University-College Stati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53,19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12,032</w:t>
            </w:r>
          </w:p>
        </w:tc>
        <w:tc>
          <w:tcPr>
            <w:tcBorders/>
            <w:shd w:val="clear" w:color="auto" w:fill="19488A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FFFFFF"/>
              </w:rPr>
              <w:t xml:space="preserve">22.62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56,468,14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4,693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University of Missouri-Columbi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22,0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4,898</w:t>
            </w:r>
          </w:p>
        </w:tc>
        <w:tc>
          <w:tcPr>
            <w:tcBorders/>
            <w:shd w:val="clear" w:color="auto" w:fill="19488A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FFFFFF"/>
              </w:rPr>
              <w:t xml:space="preserve">22.23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21,678,59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4,426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University of South Carolina-Columbi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26,3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5,589</w:t>
            </w:r>
          </w:p>
        </w:tc>
        <w:tc>
          <w:tcPr>
            <w:tcBorders/>
            <w:shd w:val="clear" w:color="auto" w:fill="19488A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FFFFFF"/>
              </w:rPr>
              <w:t xml:space="preserve">21.25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25,955,19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4,643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University of Arkansa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23,1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4,820</w:t>
            </w:r>
          </w:p>
        </w:tc>
        <w:tc>
          <w:tcPr>
            <w:tcBorders/>
            <w:shd w:val="clear" w:color="auto" w:fill="19488A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FFFFFF"/>
              </w:rPr>
              <w:t xml:space="preserve">20.85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21,123,21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4,38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The University of Alabam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32,17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6,237</w:t>
            </w:r>
          </w:p>
        </w:tc>
        <w:tc>
          <w:tcPr>
            <w:tcBorders/>
            <w:shd w:val="clear" w:color="auto" w:fill="19488A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FFFFFF"/>
              </w:rPr>
              <w:t xml:space="preserve">19.38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27,866,17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4,467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Vanderbilt Universit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6,84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1,103</w:t>
            </w:r>
          </w:p>
        </w:tc>
        <w:tc>
          <w:tcPr>
            <w:tcBorders/>
            <w:shd w:val="clear" w:color="auto" w:fill="19488A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FFFFFF"/>
              </w:rPr>
              <w:t xml:space="preserve">16.13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5,037,5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4,567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Auburn University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24,147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3,812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19488A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FFFFFF"/>
              </w:rPr>
              <w:t xml:space="preserve">15.79%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17,354,029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4,552</w:t>
            </w:r>
          </w:p>
        </w:tc>
      </w:tr>
    </w:tbl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gfalk/Documents/BookdownPT/png/p12s_ba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84" w:name="X5535ae3b8770e3dad67d7e193aac6f3c748628c"/>
      <w:r>
        <w:t xml:space="preserve">12. UGA Pell Grant Recipients to Comparator Peer Institutions</w:t>
      </w:r>
      <w:bookmarkEnd w:id="84"/>
    </w:p>
    <w:p>
      <w:r>
        <w:pict>
          <v:rect style="width:0;height:1.5pt" o:hralign="center" o:hrstd="t" o:hr="t"/>
        </w:pic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4608"/>
        <w:gridCol w:w="1800"/>
        <w:gridCol w:w="1080"/>
        <w:gridCol w:w="1008"/>
        <w:gridCol w:w="1080"/>
        <w:gridCol w:w="1080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Institution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Fall Undergrad Enrollment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# of Pell Recipients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% With Pell Grant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Tot Dollars Received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Average Award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Stony Brook Universit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17,40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6,701</w:t>
            </w:r>
          </w:p>
        </w:tc>
        <w:tc>
          <w:tcPr>
            <w:tcBorders/>
            <w:shd w:val="clear" w:color="auto" w:fill="19488A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FFFFFF"/>
              </w:rPr>
              <w:t xml:space="preserve">38.5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33,637,46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5,019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University of California-Davi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30,69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11,652</w:t>
            </w:r>
          </w:p>
        </w:tc>
        <w:tc>
          <w:tcPr>
            <w:tcBorders/>
            <w:shd w:val="clear" w:color="auto" w:fill="19488A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FFFFFF"/>
              </w:rPr>
              <w:t xml:space="preserve">37.96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58,239,92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4,998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University of Arizo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33,50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10,992</w:t>
            </w:r>
          </w:p>
        </w:tc>
        <w:tc>
          <w:tcPr>
            <w:tcBorders/>
            <w:shd w:val="clear" w:color="auto" w:fill="19488A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FFFFFF"/>
              </w:rPr>
              <w:t xml:space="preserve">32.8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50,722,02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4,614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University of Florid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34,5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11,253</w:t>
            </w:r>
          </w:p>
        </w:tc>
        <w:tc>
          <w:tcPr>
            <w:tcBorders/>
            <w:shd w:val="clear" w:color="auto" w:fill="19488A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FFFFFF"/>
              </w:rPr>
              <w:t xml:space="preserve">32.56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54,372,6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4,83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Ohio State University-Main Campu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45,76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12,974</w:t>
            </w:r>
          </w:p>
        </w:tc>
        <w:tc>
          <w:tcPr>
            <w:tcBorders/>
            <w:shd w:val="clear" w:color="auto" w:fill="19488A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FFFFFF"/>
              </w:rPr>
              <w:t xml:space="preserve">28.35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57,645,39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4,443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University of Kentuck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21,74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5,364</w:t>
            </w:r>
          </w:p>
        </w:tc>
        <w:tc>
          <w:tcPr>
            <w:tcBorders/>
            <w:shd w:val="clear" w:color="auto" w:fill="19488A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FFFFFF"/>
              </w:rPr>
              <w:t xml:space="preserve">24.67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24,207,32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4,51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Michigan State Universit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39,20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9,027</w:t>
            </w:r>
          </w:p>
        </w:tc>
        <w:tc>
          <w:tcPr>
            <w:tcBorders/>
            <w:shd w:val="clear" w:color="auto" w:fill="19488A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FFFFFF"/>
              </w:rPr>
              <w:t xml:space="preserve">23.02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44,834,97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4,966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North Carolina State University at Raleig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23,70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5,447</w:t>
            </w:r>
          </w:p>
        </w:tc>
        <w:tc>
          <w:tcPr>
            <w:tcBorders/>
            <w:shd w:val="clear" w:color="auto" w:fill="19488A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FFFFFF"/>
              </w:rPr>
              <w:t xml:space="preserve">22.98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24,480,2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4,494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BA0C2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FFFFFF"/>
              </w:rPr>
              <w:t xml:space="preserve">University of Georgia</w:t>
            </w:r>
          </w:p>
        </w:tc>
        <w:tc>
          <w:tcPr>
            <w:tcBorders/>
            <w:shd w:val="clear" w:color="auto" w:fill="BA0C2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FFFFFF"/>
              </w:rPr>
              <w:t xml:space="preserve">29,474</w:t>
            </w:r>
          </w:p>
        </w:tc>
        <w:tc>
          <w:tcPr>
            <w:tcBorders/>
            <w:shd w:val="clear" w:color="auto" w:fill="BA0C2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FFFFFF"/>
              </w:rPr>
              <w:t xml:space="preserve">6,674</w:t>
            </w:r>
          </w:p>
        </w:tc>
        <w:tc>
          <w:tcPr>
            <w:tcBorders/>
            <w:shd w:val="clear" w:color="auto" w:fill="BA0C2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FFFFFF"/>
              </w:rPr>
              <w:t xml:space="preserve">22.64%</w:t>
            </w:r>
          </w:p>
        </w:tc>
        <w:tc>
          <w:tcPr>
            <w:tcBorders/>
            <w:shd w:val="clear" w:color="auto" w:fill="BA0C2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FFFFFF"/>
              </w:rPr>
              <w:t xml:space="preserve">$31,462,631</w:t>
            </w:r>
          </w:p>
        </w:tc>
        <w:tc>
          <w:tcPr>
            <w:tcBorders/>
            <w:shd w:val="clear" w:color="auto" w:fill="BA0C2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FFFFFF"/>
              </w:rPr>
              <w:t xml:space="preserve">$4,714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University of Missouri-Columbi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22,0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4,898</w:t>
            </w:r>
          </w:p>
        </w:tc>
        <w:tc>
          <w:tcPr>
            <w:tcBorders/>
            <w:shd w:val="clear" w:color="auto" w:fill="19488A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FFFFFF"/>
              </w:rPr>
              <w:t xml:space="preserve">22.23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21,678,59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4,426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Iowa State Universit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29,24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6,348</w:t>
            </w:r>
          </w:p>
        </w:tc>
        <w:tc>
          <w:tcPr>
            <w:tcBorders/>
            <w:shd w:val="clear" w:color="auto" w:fill="19488A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FFFFFF"/>
              </w:rPr>
              <w:t xml:space="preserve">21.7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27,900,64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4,395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University of Iow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23,4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4,748</w:t>
            </w:r>
          </w:p>
        </w:tc>
        <w:tc>
          <w:tcPr>
            <w:tcBorders/>
            <w:shd w:val="clear" w:color="auto" w:fill="19488A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FFFFFF"/>
              </w:rPr>
              <w:t xml:space="preserve">20.28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20,371,3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4,29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University of Maryland-College Park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30,18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5,969</w:t>
            </w:r>
          </w:p>
        </w:tc>
        <w:tc>
          <w:tcPr>
            <w:tcBorders/>
            <w:shd w:val="clear" w:color="auto" w:fill="19488A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FFFFFF"/>
              </w:rPr>
              <w:t xml:space="preserve">19.78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27,361,42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4,583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Indiana University-Bloomingt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32,99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6,424</w:t>
            </w:r>
          </w:p>
        </w:tc>
        <w:tc>
          <w:tcPr>
            <w:tcBorders/>
            <w:shd w:val="clear" w:color="auto" w:fill="19488A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FFFFFF"/>
              </w:rPr>
              <w:t xml:space="preserve">19.47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30,155,57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4,694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Purdue University-Main Campu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33,49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5,467</w:t>
            </w:r>
          </w:p>
        </w:tc>
        <w:tc>
          <w:tcPr>
            <w:tcBorders/>
            <w:shd w:val="clear" w:color="auto" w:fill="19488A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FFFFFF"/>
              </w:rPr>
              <w:t xml:space="preserve">16.32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24,727,94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4,523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Virginia Polytechnic Institute and State University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27,730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4,392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19488A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FFFFFF"/>
              </w:rPr>
              <w:t xml:space="preserve">15.84%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19,931,664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4,538</w:t>
            </w:r>
          </w:p>
        </w:tc>
      </w:tr>
    </w:tbl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gfalk/Documents/BookdownPT/png/p12c_ba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86" w:name="X0d3f007915f463cb2f9fe33881c2a5c4fc4584b"/>
      <w:r>
        <w:t xml:space="preserve">12. UGA Pell Grant Recipients to Aspirational Peer Institutions</w:t>
      </w:r>
      <w:bookmarkEnd w:id="86"/>
    </w:p>
    <w:p>
      <w:r>
        <w:pict>
          <v:rect style="width:0;height:1.5pt" o:hralign="center" o:hrstd="t" o:hr="t"/>
        </w:pic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4608"/>
        <w:gridCol w:w="1800"/>
        <w:gridCol w:w="1080"/>
        <w:gridCol w:w="1008"/>
        <w:gridCol w:w="1080"/>
        <w:gridCol w:w="1080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Institution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Fall Undergrad Enrollment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# of Pell Recipients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% With Pell Grant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Tot Dollars Received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Average Award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Pennsylvania State University-Main Campu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40,10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19,479</w:t>
            </w:r>
          </w:p>
        </w:tc>
        <w:tc>
          <w:tcPr>
            <w:tcBorders/>
            <w:shd w:val="clear" w:color="auto" w:fill="19488A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FFFFFF"/>
              </w:rPr>
              <w:t xml:space="preserve">48.57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82,562,9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4,238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University of California-Los Angel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31,56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10,772</w:t>
            </w:r>
          </w:p>
        </w:tc>
        <w:tc>
          <w:tcPr>
            <w:tcBorders/>
            <w:shd w:val="clear" w:color="auto" w:fill="19488A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FFFFFF"/>
              </w:rPr>
              <w:t xml:space="preserve">34.12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55,734,69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5,174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University of California-Berkele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30,84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8,871</w:t>
            </w:r>
          </w:p>
        </w:tc>
        <w:tc>
          <w:tcPr>
            <w:tcBorders/>
            <w:shd w:val="clear" w:color="auto" w:fill="19488A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FFFFFF"/>
              </w:rPr>
              <w:t xml:space="preserve">28.76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44,007,29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4,96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University of Illinois at Urbana-Champaig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32,97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8,038</w:t>
            </w:r>
          </w:p>
        </w:tc>
        <w:tc>
          <w:tcPr>
            <w:tcBorders/>
            <w:shd w:val="clear" w:color="auto" w:fill="19488A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FFFFFF"/>
              </w:rPr>
              <w:t xml:space="preserve">24.38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39,662,63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4,934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The University of Texas at Austi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40,32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9,675</w:t>
            </w:r>
          </w:p>
        </w:tc>
        <w:tc>
          <w:tcPr>
            <w:tcBorders/>
            <w:shd w:val="clear" w:color="auto" w:fill="19488A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FFFFFF"/>
              </w:rPr>
              <w:t xml:space="preserve">23.99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46,357,54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4,79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BA0C2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FFFFFF"/>
              </w:rPr>
              <w:t xml:space="preserve">University of Georgia</w:t>
            </w:r>
          </w:p>
        </w:tc>
        <w:tc>
          <w:tcPr>
            <w:tcBorders/>
            <w:shd w:val="clear" w:color="auto" w:fill="BA0C2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FFFFFF"/>
              </w:rPr>
              <w:t xml:space="preserve">29,474</w:t>
            </w:r>
          </w:p>
        </w:tc>
        <w:tc>
          <w:tcPr>
            <w:tcBorders/>
            <w:shd w:val="clear" w:color="auto" w:fill="BA0C2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FFFFFF"/>
              </w:rPr>
              <w:t xml:space="preserve">6,674</w:t>
            </w:r>
          </w:p>
        </w:tc>
        <w:tc>
          <w:tcPr>
            <w:tcBorders/>
            <w:shd w:val="clear" w:color="auto" w:fill="BA0C2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FFFFFF"/>
              </w:rPr>
              <w:t xml:space="preserve">22.64%</w:t>
            </w:r>
          </w:p>
        </w:tc>
        <w:tc>
          <w:tcPr>
            <w:tcBorders/>
            <w:shd w:val="clear" w:color="auto" w:fill="BA0C2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FFFFFF"/>
              </w:rPr>
              <w:t xml:space="preserve">$31,462,631</w:t>
            </w:r>
          </w:p>
        </w:tc>
        <w:tc>
          <w:tcPr>
            <w:tcBorders/>
            <w:shd w:val="clear" w:color="auto" w:fill="BA0C2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FFFFFF"/>
              </w:rPr>
              <w:t xml:space="preserve">$4,714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University of Minnesota-Twin Citi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31,45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6,868</w:t>
            </w:r>
          </w:p>
        </w:tc>
        <w:tc>
          <w:tcPr>
            <w:tcBorders/>
            <w:shd w:val="clear" w:color="auto" w:fill="19488A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FFFFFF"/>
              </w:rPr>
              <w:t xml:space="preserve">21.84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29,732,75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4,329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University of Michigan-Ann Arbo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30,07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5,623</w:t>
            </w:r>
          </w:p>
        </w:tc>
        <w:tc>
          <w:tcPr>
            <w:tcBorders/>
            <w:shd w:val="clear" w:color="auto" w:fill="19488A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FFFFFF"/>
              </w:rPr>
              <w:t xml:space="preserve">18.69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26,272,34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4,672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University of Virginia-Main Campus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16,405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2,325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19488A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FFFFFF"/>
              </w:rPr>
              <w:t xml:space="preserve">14.17%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11,007,427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4,734</w:t>
            </w:r>
          </w:p>
        </w:tc>
      </w:tr>
    </w:tbl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gfalk/Documents/BookdownPT/png/p12a_ba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Heading1"/>
      </w:pPr>
      <w:bookmarkStart w:id="88" w:name="student-parent-loan"/>
      <w:r>
        <w:t xml:space="preserve">13-Student-Parent-Loan</w:t>
      </w:r>
      <w:bookmarkEnd w:id="88"/>
    </w:p>
    <w:p>
      <w:pPr>
        <w:pStyle w:val="FirstParagraph"/>
      </w:pPr>
      <w:r>
        <w:drawing>
          <wp:inline>
            <wp:extent cx="5334000" cy="6091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gfalk/Documents/BookdownPT/images/GEORGIA-XH-F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1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89" w:name="student-and-parent-loans"/>
      <w:r>
        <w:t xml:space="preserve">13. Student and Parent Loans</w:t>
      </w:r>
      <w:bookmarkEnd w:id="89"/>
    </w:p>
    <w:p>
      <w:r>
        <w:pict>
          <v:rect style="width:0;height:1.5pt" o:hralign="center" o:hrstd="t" o:hr="t"/>
        </w:pic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2031"/>
        <w:gridCol w:w="608"/>
        <w:gridCol w:w="768"/>
        <w:gridCol w:w="608"/>
        <w:gridCol w:w="768"/>
        <w:gridCol w:w="608"/>
        <w:gridCol w:w="768"/>
        <w:gridCol w:w="608"/>
        <w:gridCol w:w="768"/>
        <w:gridCol w:w="608"/>
        <w:gridCol w:w="768"/>
        <w:gridCol w:w="608"/>
        <w:gridCol w:w="768"/>
        <w:gridCol w:w="608"/>
        <w:gridCol w:w="723"/>
      </w:tblGrid>
      <w:tr>
        <w:trPr>
          <w:cantSplit/>
          <w:trHeight w:val="167" w:hRule="auto"/>
          <w:tblHeader/>
        </w:trPr>
        <w:tc>
          <w:tcPr>
            <w:tcBorders>
              <w:bottom w:val="single" w:sz="8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/>
            </w:r>
          </w:p>
        </w:tc>
        <w:tc>
          <w:tcPr>
            <w:gridSpan w:val="2"/>
            <w:tcBorders>
              <w:bottom w:val="single" w:sz="8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2013-14</w:t>
            </w:r>
          </w:p>
        </w:tc>
        <w:tc>
          <w:tcPr>
            <w:gridSpan w:val="2"/>
            <w:tcBorders>
              <w:bottom w:val="single" w:sz="8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2014-15</w:t>
            </w:r>
          </w:p>
        </w:tc>
        <w:tc>
          <w:tcPr>
            <w:gridSpan w:val="2"/>
            <w:tcBorders>
              <w:bottom w:val="single" w:sz="8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2015-16</w:t>
            </w:r>
          </w:p>
        </w:tc>
        <w:tc>
          <w:tcPr>
            <w:gridSpan w:val="2"/>
            <w:tcBorders>
              <w:bottom w:val="single" w:sz="8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2016-17</w:t>
            </w:r>
          </w:p>
        </w:tc>
        <w:tc>
          <w:tcPr>
            <w:gridSpan w:val="2"/>
            <w:tcBorders>
              <w:bottom w:val="single" w:sz="8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2017-18</w:t>
            </w:r>
          </w:p>
        </w:tc>
        <w:tc>
          <w:tcPr>
            <w:gridSpan w:val="2"/>
            <w:tcBorders>
              <w:bottom w:val="single" w:sz="8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2018-19</w:t>
            </w:r>
          </w:p>
        </w:tc>
        <w:tc>
          <w:tcPr>
            <w:gridSpan w:val="2"/>
            <w:tcBorders>
              <w:bottom w:val="single" w:sz="8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2019-20</w:t>
            </w:r>
          </w:p>
        </w:tc>
      </w:tr>
      <w:tr>
        <w:trPr>
          <w:cantSplit/>
          <w:trHeight w:val="167" w:hRule="auto"/>
          <w:tblHeader/>
        </w:trPr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Tier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# Awards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Amount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# Awards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Amount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# Awards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Amount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# Awards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Amount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# Awards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Amount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# Awards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Amount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# Awards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Amount</w:t>
            </w:r>
          </w:p>
        </w:tc>
      </w:tr>
      <w:tr>
        <w:trPr>
          <w:cantSplit/>
          <w:trHeight w:val="182" w:hRule="auto"/>
        </w:trPr>
        <w:tc>
          <w:tcPr>
            <w:tcBorders>
              <w:right w:val="single" w:sz="8" w:space="0" w:color="1E90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Fed. Direct Sub. Loan</w:t>
            </w:r>
          </w:p>
        </w:tc>
        <w:tc>
          <w:tcPr>
            <w:tcBorders>
              <w:left w:val="single" w:sz="8" w:space="0" w:color="1E90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8,095</w:t>
            </w:r>
          </w:p>
        </w:tc>
        <w:tc>
          <w:tcPr>
            <w:tcBorders>
              <w:right w:val="single" w:sz="8" w:space="0" w:color="1E90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32,130,158</w:t>
            </w:r>
          </w:p>
        </w:tc>
        <w:tc>
          <w:tcPr>
            <w:tcBorders>
              <w:left w:val="single" w:sz="8" w:space="0" w:color="1E90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7,861</w:t>
            </w:r>
          </w:p>
        </w:tc>
        <w:tc>
          <w:tcPr>
            <w:tcBorders>
              <w:right w:val="single" w:sz="8" w:space="0" w:color="1E90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31,278,951</w:t>
            </w:r>
          </w:p>
        </w:tc>
        <w:tc>
          <w:tcPr>
            <w:tcBorders>
              <w:left w:val="single" w:sz="8" w:space="0" w:color="1E90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7,559</w:t>
            </w:r>
          </w:p>
        </w:tc>
        <w:tc>
          <w:tcPr>
            <w:tcBorders>
              <w:right w:val="single" w:sz="8" w:space="0" w:color="1E90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9,264,635</w:t>
            </w:r>
          </w:p>
        </w:tc>
        <w:tc>
          <w:tcPr>
            <w:tcBorders>
              <w:left w:val="single" w:sz="8" w:space="0" w:color="1E90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7,585</w:t>
            </w:r>
          </w:p>
        </w:tc>
        <w:tc>
          <w:tcPr>
            <w:tcBorders>
              <w:right w:val="single" w:sz="8" w:space="0" w:color="1E90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30,075,462</w:t>
            </w:r>
          </w:p>
        </w:tc>
        <w:tc>
          <w:tcPr>
            <w:tcBorders>
              <w:left w:val="single" w:sz="8" w:space="0" w:color="1E90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7,465</w:t>
            </w:r>
          </w:p>
        </w:tc>
        <w:tc>
          <w:tcPr>
            <w:tcBorders>
              <w:right w:val="single" w:sz="8" w:space="0" w:color="1E90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9,965,891</w:t>
            </w:r>
          </w:p>
        </w:tc>
        <w:tc>
          <w:tcPr>
            <w:tcBorders>
              <w:left w:val="single" w:sz="8" w:space="0" w:color="1E90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7,380</w:t>
            </w:r>
          </w:p>
        </w:tc>
        <w:tc>
          <w:tcPr>
            <w:tcBorders>
              <w:right w:val="single" w:sz="8" w:space="0" w:color="1E90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9,769,204</w:t>
            </w:r>
          </w:p>
        </w:tc>
        <w:tc>
          <w:tcPr>
            <w:tcBorders>
              <w:left w:val="single" w:sz="8" w:space="0" w:color="1E90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6,826</w:t>
            </w:r>
          </w:p>
        </w:tc>
        <w:tc>
          <w:tcPr>
            <w:tcBorders>
              <w:right w:val="single" w:sz="8" w:space="0" w:color="1E90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8,251,944</w:t>
            </w:r>
          </w:p>
        </w:tc>
      </w:tr>
      <w:tr>
        <w:trPr>
          <w:cantSplit/>
          <w:trHeight w:val="182" w:hRule="auto"/>
        </w:trPr>
        <w:tc>
          <w:tcPr>
            <w:tcBorders>
              <w:right w:val="single" w:sz="8" w:space="0" w:color="1E90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Fed. Direct Unsub. Loan</w:t>
            </w:r>
          </w:p>
        </w:tc>
        <w:tc>
          <w:tcPr>
            <w:tcBorders>
              <w:left w:val="single" w:sz="8" w:space="0" w:color="1E90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3,511</w:t>
            </w:r>
          </w:p>
        </w:tc>
        <w:tc>
          <w:tcPr>
            <w:tcBorders>
              <w:right w:val="single" w:sz="8" w:space="0" w:color="1E90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08,728,050</w:t>
            </w:r>
          </w:p>
        </w:tc>
        <w:tc>
          <w:tcPr>
            <w:tcBorders>
              <w:left w:val="single" w:sz="8" w:space="0" w:color="1E90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2,972</w:t>
            </w:r>
          </w:p>
        </w:tc>
        <w:tc>
          <w:tcPr>
            <w:tcBorders>
              <w:right w:val="single" w:sz="8" w:space="0" w:color="1E90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03,556,011</w:t>
            </w:r>
          </w:p>
        </w:tc>
        <w:tc>
          <w:tcPr>
            <w:tcBorders>
              <w:left w:val="single" w:sz="8" w:space="0" w:color="1E90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3,044</w:t>
            </w:r>
          </w:p>
        </w:tc>
        <w:tc>
          <w:tcPr>
            <w:tcBorders>
              <w:right w:val="single" w:sz="8" w:space="0" w:color="1E90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05,082,921</w:t>
            </w:r>
          </w:p>
        </w:tc>
        <w:tc>
          <w:tcPr>
            <w:tcBorders>
              <w:left w:val="single" w:sz="8" w:space="0" w:color="1E90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2,896</w:t>
            </w:r>
          </w:p>
        </w:tc>
        <w:tc>
          <w:tcPr>
            <w:tcBorders>
              <w:right w:val="single" w:sz="8" w:space="0" w:color="1E90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03,361,640</w:t>
            </w:r>
          </w:p>
        </w:tc>
        <w:tc>
          <w:tcPr>
            <w:tcBorders>
              <w:left w:val="single" w:sz="8" w:space="0" w:color="1E90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2,758</w:t>
            </w:r>
          </w:p>
        </w:tc>
        <w:tc>
          <w:tcPr>
            <w:tcBorders>
              <w:right w:val="single" w:sz="8" w:space="0" w:color="1E90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03,290,487</w:t>
            </w:r>
          </w:p>
        </w:tc>
        <w:tc>
          <w:tcPr>
            <w:tcBorders>
              <w:left w:val="single" w:sz="8" w:space="0" w:color="1E90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2,735</w:t>
            </w:r>
          </w:p>
        </w:tc>
        <w:tc>
          <w:tcPr>
            <w:tcBorders>
              <w:right w:val="single" w:sz="8" w:space="0" w:color="1E90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01,216,295</w:t>
            </w:r>
          </w:p>
        </w:tc>
        <w:tc>
          <w:tcPr>
            <w:tcBorders>
              <w:left w:val="single" w:sz="8" w:space="0" w:color="1E90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1,913</w:t>
            </w:r>
          </w:p>
        </w:tc>
        <w:tc>
          <w:tcPr>
            <w:tcBorders>
              <w:right w:val="single" w:sz="8" w:space="0" w:color="1E90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96,579,091</w:t>
            </w:r>
          </w:p>
        </w:tc>
      </w:tr>
      <w:tr>
        <w:trPr>
          <w:cantSplit/>
          <w:trHeight w:val="182" w:hRule="auto"/>
        </w:trPr>
        <w:tc>
          <w:tcPr>
            <w:tcBorders>
              <w:right w:val="single" w:sz="8" w:space="0" w:color="1E90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Federal Grad PLUS</w:t>
            </w:r>
          </w:p>
        </w:tc>
        <w:tc>
          <w:tcPr>
            <w:tcBorders>
              <w:left w:val="single" w:sz="8" w:space="0" w:color="1E90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,389</w:t>
            </w:r>
          </w:p>
        </w:tc>
        <w:tc>
          <w:tcPr>
            <w:tcBorders>
              <w:right w:val="single" w:sz="8" w:space="0" w:color="1E90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5,018,916</w:t>
            </w:r>
          </w:p>
        </w:tc>
        <w:tc>
          <w:tcPr>
            <w:tcBorders>
              <w:left w:val="single" w:sz="8" w:space="0" w:color="1E90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,235</w:t>
            </w:r>
          </w:p>
        </w:tc>
        <w:tc>
          <w:tcPr>
            <w:tcBorders>
              <w:right w:val="single" w:sz="8" w:space="0" w:color="1E90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4,716,245</w:t>
            </w:r>
          </w:p>
        </w:tc>
        <w:tc>
          <w:tcPr>
            <w:tcBorders>
              <w:left w:val="single" w:sz="8" w:space="0" w:color="1E90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,234</w:t>
            </w:r>
          </w:p>
        </w:tc>
        <w:tc>
          <w:tcPr>
            <w:tcBorders>
              <w:right w:val="single" w:sz="8" w:space="0" w:color="1E90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3,761,071</w:t>
            </w:r>
          </w:p>
        </w:tc>
        <w:tc>
          <w:tcPr>
            <w:tcBorders>
              <w:left w:val="single" w:sz="8" w:space="0" w:color="1E90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,394</w:t>
            </w:r>
          </w:p>
        </w:tc>
        <w:tc>
          <w:tcPr>
            <w:tcBorders>
              <w:right w:val="single" w:sz="8" w:space="0" w:color="1E90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6,201,863</w:t>
            </w:r>
          </w:p>
        </w:tc>
        <w:tc>
          <w:tcPr>
            <w:tcBorders>
              <w:left w:val="single" w:sz="8" w:space="0" w:color="1E90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,429</w:t>
            </w:r>
          </w:p>
        </w:tc>
        <w:tc>
          <w:tcPr>
            <w:tcBorders>
              <w:right w:val="single" w:sz="8" w:space="0" w:color="1E90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7,162,884</w:t>
            </w:r>
          </w:p>
        </w:tc>
        <w:tc>
          <w:tcPr>
            <w:tcBorders>
              <w:left w:val="single" w:sz="8" w:space="0" w:color="1E90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,379</w:t>
            </w:r>
          </w:p>
        </w:tc>
        <w:tc>
          <w:tcPr>
            <w:tcBorders>
              <w:right w:val="single" w:sz="8" w:space="0" w:color="1E90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7,141,176</w:t>
            </w:r>
          </w:p>
        </w:tc>
        <w:tc>
          <w:tcPr>
            <w:tcBorders>
              <w:left w:val="single" w:sz="8" w:space="0" w:color="1E90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,340</w:t>
            </w:r>
          </w:p>
        </w:tc>
        <w:tc>
          <w:tcPr>
            <w:tcBorders>
              <w:right w:val="single" w:sz="8" w:space="0" w:color="1E90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6,178,651</w:t>
            </w:r>
          </w:p>
        </w:tc>
      </w:tr>
      <w:tr>
        <w:trPr>
          <w:cantSplit/>
          <w:trHeight w:val="182" w:hRule="auto"/>
        </w:trPr>
        <w:tc>
          <w:tcPr>
            <w:tcBorders>
              <w:right w:val="single" w:sz="8" w:space="0" w:color="1E90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Federal Parent PLUS</w:t>
            </w:r>
          </w:p>
        </w:tc>
        <w:tc>
          <w:tcPr>
            <w:tcBorders>
              <w:left w:val="single" w:sz="8" w:space="0" w:color="1E90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,623</w:t>
            </w:r>
          </w:p>
        </w:tc>
        <w:tc>
          <w:tcPr>
            <w:tcBorders>
              <w:right w:val="single" w:sz="8" w:space="0" w:color="1E90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5,654,118</w:t>
            </w:r>
          </w:p>
        </w:tc>
        <w:tc>
          <w:tcPr>
            <w:tcBorders>
              <w:left w:val="single" w:sz="8" w:space="0" w:color="1E90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,522</w:t>
            </w:r>
          </w:p>
        </w:tc>
        <w:tc>
          <w:tcPr>
            <w:tcBorders>
              <w:right w:val="single" w:sz="8" w:space="0" w:color="1E90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5,416,072</w:t>
            </w:r>
          </w:p>
        </w:tc>
        <w:tc>
          <w:tcPr>
            <w:tcBorders>
              <w:left w:val="single" w:sz="8" w:space="0" w:color="1E90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2,614</w:t>
            </w:r>
          </w:p>
        </w:tc>
        <w:tc>
          <w:tcPr>
            <w:tcBorders>
              <w:right w:val="single" w:sz="8" w:space="0" w:color="1E90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6,184,023</w:t>
            </w:r>
          </w:p>
        </w:tc>
        <w:tc>
          <w:tcPr>
            <w:tcBorders>
              <w:left w:val="single" w:sz="8" w:space="0" w:color="1E90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2,918</w:t>
            </w:r>
          </w:p>
        </w:tc>
        <w:tc>
          <w:tcPr>
            <w:tcBorders>
              <w:right w:val="single" w:sz="8" w:space="0" w:color="1E90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31,957,733</w:t>
            </w:r>
          </w:p>
        </w:tc>
        <w:tc>
          <w:tcPr>
            <w:tcBorders>
              <w:left w:val="single" w:sz="8" w:space="0" w:color="1E90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3,072</w:t>
            </w:r>
          </w:p>
        </w:tc>
        <w:tc>
          <w:tcPr>
            <w:tcBorders>
              <w:right w:val="single" w:sz="8" w:space="0" w:color="1E90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35,614,956</w:t>
            </w:r>
          </w:p>
        </w:tc>
        <w:tc>
          <w:tcPr>
            <w:tcBorders>
              <w:left w:val="single" w:sz="8" w:space="0" w:color="1E90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3,283</w:t>
            </w:r>
          </w:p>
        </w:tc>
        <w:tc>
          <w:tcPr>
            <w:tcBorders>
              <w:right w:val="single" w:sz="8" w:space="0" w:color="1E90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39,104,965</w:t>
            </w:r>
          </w:p>
        </w:tc>
        <w:tc>
          <w:tcPr>
            <w:tcBorders>
              <w:left w:val="single" w:sz="8" w:space="0" w:color="1E90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3,049</w:t>
            </w:r>
          </w:p>
        </w:tc>
        <w:tc>
          <w:tcPr>
            <w:tcBorders>
              <w:right w:val="single" w:sz="8" w:space="0" w:color="1E90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37,431,486</w:t>
            </w:r>
          </w:p>
        </w:tc>
      </w:tr>
      <w:tr>
        <w:trPr>
          <w:cantSplit/>
          <w:trHeight w:val="182" w:hRule="auto"/>
        </w:trPr>
        <w:tc>
          <w:tcPr>
            <w:tcBorders>
              <w:right w:val="single" w:sz="8" w:space="0" w:color="1E90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Federal Perkins Loan</w:t>
            </w:r>
          </w:p>
        </w:tc>
        <w:tc>
          <w:tcPr>
            <w:tcBorders>
              <w:left w:val="single" w:sz="8" w:space="0" w:color="1E90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488</w:t>
            </w:r>
          </w:p>
        </w:tc>
        <w:tc>
          <w:tcPr>
            <w:tcBorders>
              <w:right w:val="single" w:sz="8" w:space="0" w:color="1E90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,342,286</w:t>
            </w:r>
          </w:p>
        </w:tc>
        <w:tc>
          <w:tcPr>
            <w:tcBorders>
              <w:left w:val="single" w:sz="8" w:space="0" w:color="1E90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594</w:t>
            </w:r>
          </w:p>
        </w:tc>
        <w:tc>
          <w:tcPr>
            <w:tcBorders>
              <w:right w:val="single" w:sz="8" w:space="0" w:color="1E90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,103,113</w:t>
            </w:r>
          </w:p>
        </w:tc>
        <w:tc>
          <w:tcPr>
            <w:tcBorders>
              <w:left w:val="single" w:sz="8" w:space="0" w:color="1E90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466</w:t>
            </w:r>
          </w:p>
        </w:tc>
        <w:tc>
          <w:tcPr>
            <w:tcBorders>
              <w:right w:val="single" w:sz="8" w:space="0" w:color="1E90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,628,224</w:t>
            </w:r>
          </w:p>
        </w:tc>
        <w:tc>
          <w:tcPr>
            <w:tcBorders>
              <w:left w:val="single" w:sz="8" w:space="0" w:color="1E90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346</w:t>
            </w:r>
          </w:p>
        </w:tc>
        <w:tc>
          <w:tcPr>
            <w:tcBorders>
              <w:right w:val="single" w:sz="8" w:space="0" w:color="1E90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,609,934</w:t>
            </w:r>
          </w:p>
        </w:tc>
        <w:tc>
          <w:tcPr>
            <w:tcBorders>
              <w:left w:val="single" w:sz="8" w:space="0" w:color="1E90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353</w:t>
            </w:r>
          </w:p>
        </w:tc>
        <w:tc>
          <w:tcPr>
            <w:tcBorders>
              <w:right w:val="single" w:sz="8" w:space="0" w:color="1E90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,418,767</w:t>
            </w:r>
          </w:p>
        </w:tc>
        <w:tc>
          <w:tcPr>
            <w:tcBorders>
              <w:left w:val="single" w:sz="8" w:space="0" w:color="1E90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279</w:t>
            </w:r>
          </w:p>
        </w:tc>
        <w:tc>
          <w:tcPr>
            <w:tcBorders>
              <w:right w:val="single" w:sz="8" w:space="0" w:color="1E90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,225,203</w:t>
            </w:r>
          </w:p>
        </w:tc>
        <w:tc>
          <w:tcPr>
            <w:tcBorders>
              <w:left w:val="single" w:sz="8" w:space="0" w:color="1E90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0</w:t>
            </w:r>
          </w:p>
        </w:tc>
        <w:tc>
          <w:tcPr>
            <w:tcBorders>
              <w:right w:val="single" w:sz="8" w:space="0" w:color="1E90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0</w:t>
            </w:r>
          </w:p>
        </w:tc>
      </w:tr>
      <w:tr>
        <w:trPr>
          <w:cantSplit/>
          <w:trHeight w:val="182" w:hRule="auto"/>
        </w:trPr>
        <w:tc>
          <w:tcPr>
            <w:tcBorders>
              <w:right w:val="single" w:sz="8" w:space="0" w:color="1E90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Private Loan</w:t>
            </w:r>
          </w:p>
        </w:tc>
        <w:tc>
          <w:tcPr>
            <w:tcBorders>
              <w:left w:val="single" w:sz="8" w:space="0" w:color="1E90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914</w:t>
            </w:r>
          </w:p>
        </w:tc>
        <w:tc>
          <w:tcPr>
            <w:tcBorders>
              <w:right w:val="single" w:sz="8" w:space="0" w:color="1E90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8,260,331</w:t>
            </w:r>
          </w:p>
        </w:tc>
        <w:tc>
          <w:tcPr>
            <w:tcBorders>
              <w:left w:val="single" w:sz="8" w:space="0" w:color="1E90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985</w:t>
            </w:r>
          </w:p>
        </w:tc>
        <w:tc>
          <w:tcPr>
            <w:tcBorders>
              <w:right w:val="single" w:sz="8" w:space="0" w:color="1E90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9,748,781</w:t>
            </w:r>
          </w:p>
        </w:tc>
        <w:tc>
          <w:tcPr>
            <w:tcBorders>
              <w:left w:val="single" w:sz="8" w:space="0" w:color="1E90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848</w:t>
            </w:r>
          </w:p>
        </w:tc>
        <w:tc>
          <w:tcPr>
            <w:tcBorders>
              <w:right w:val="single" w:sz="8" w:space="0" w:color="1E90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9,211,967</w:t>
            </w:r>
          </w:p>
        </w:tc>
        <w:tc>
          <w:tcPr>
            <w:tcBorders>
              <w:left w:val="single" w:sz="8" w:space="0" w:color="1E90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900</w:t>
            </w:r>
          </w:p>
        </w:tc>
        <w:tc>
          <w:tcPr>
            <w:tcBorders>
              <w:right w:val="single" w:sz="8" w:space="0" w:color="1E90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9,738,632</w:t>
            </w:r>
          </w:p>
        </w:tc>
        <w:tc>
          <w:tcPr>
            <w:tcBorders>
              <w:left w:val="single" w:sz="8" w:space="0" w:color="1E90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935</w:t>
            </w:r>
          </w:p>
        </w:tc>
        <w:tc>
          <w:tcPr>
            <w:tcBorders>
              <w:right w:val="single" w:sz="8" w:space="0" w:color="1E90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0,195,420</w:t>
            </w:r>
          </w:p>
        </w:tc>
        <w:tc>
          <w:tcPr>
            <w:tcBorders>
              <w:left w:val="single" w:sz="8" w:space="0" w:color="1E90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916</w:t>
            </w:r>
          </w:p>
        </w:tc>
        <w:tc>
          <w:tcPr>
            <w:tcBorders>
              <w:right w:val="single" w:sz="8" w:space="0" w:color="1E90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9,760,634</w:t>
            </w:r>
          </w:p>
        </w:tc>
        <w:tc>
          <w:tcPr>
            <w:tcBorders>
              <w:left w:val="single" w:sz="8" w:space="0" w:color="1E90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,059</w:t>
            </w:r>
          </w:p>
        </w:tc>
        <w:tc>
          <w:tcPr>
            <w:tcBorders>
              <w:right w:val="single" w:sz="8" w:space="0" w:color="1E90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2,144,649</w:t>
            </w:r>
          </w:p>
        </w:tc>
      </w:tr>
      <w:tr>
        <w:trPr>
          <w:cantSplit/>
          <w:trHeight w:val="182" w:hRule="auto"/>
        </w:trPr>
        <w:tc>
          <w:tcPr>
            <w:tcBorders>
              <w:bottom w:val="single" w:sz="16" w:space="0" w:color="000000"/>
              <w:right w:val="single" w:sz="8" w:space="0" w:color="1E90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State Subsidized Loan-GA Student Access Loan</w:t>
            </w:r>
          </w:p>
        </w:tc>
        <w:tc>
          <w:tcPr>
            <w:tcBorders>
              <w:bottom w:val="single" w:sz="16" w:space="0" w:color="000000"/>
              <w:left w:val="single" w:sz="8" w:space="0" w:color="1E90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74</w:t>
            </w:r>
          </w:p>
        </w:tc>
        <w:tc>
          <w:tcPr>
            <w:tcBorders>
              <w:bottom w:val="single" w:sz="16" w:space="0" w:color="000000"/>
              <w:right w:val="single" w:sz="8" w:space="0" w:color="1E90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340,342</w:t>
            </w:r>
          </w:p>
        </w:tc>
        <w:tc>
          <w:tcPr>
            <w:tcBorders>
              <w:bottom w:val="single" w:sz="16" w:space="0" w:color="000000"/>
              <w:left w:val="single" w:sz="8" w:space="0" w:color="1E90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60</w:t>
            </w:r>
          </w:p>
        </w:tc>
        <w:tc>
          <w:tcPr>
            <w:tcBorders>
              <w:bottom w:val="single" w:sz="16" w:space="0" w:color="000000"/>
              <w:right w:val="single" w:sz="8" w:space="0" w:color="1E90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47,470</w:t>
            </w:r>
          </w:p>
        </w:tc>
        <w:tc>
          <w:tcPr>
            <w:tcBorders>
              <w:bottom w:val="single" w:sz="16" w:space="0" w:color="000000"/>
              <w:left w:val="single" w:sz="8" w:space="0" w:color="1E90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71</w:t>
            </w:r>
          </w:p>
        </w:tc>
        <w:tc>
          <w:tcPr>
            <w:tcBorders>
              <w:bottom w:val="single" w:sz="16" w:space="0" w:color="000000"/>
              <w:right w:val="single" w:sz="8" w:space="0" w:color="1E90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99,282</w:t>
            </w:r>
          </w:p>
        </w:tc>
        <w:tc>
          <w:tcPr>
            <w:tcBorders>
              <w:bottom w:val="single" w:sz="16" w:space="0" w:color="000000"/>
              <w:left w:val="single" w:sz="8" w:space="0" w:color="1E90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79</w:t>
            </w:r>
          </w:p>
        </w:tc>
        <w:tc>
          <w:tcPr>
            <w:tcBorders>
              <w:bottom w:val="single" w:sz="16" w:space="0" w:color="000000"/>
              <w:right w:val="single" w:sz="8" w:space="0" w:color="1E90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368,104</w:t>
            </w:r>
          </w:p>
        </w:tc>
        <w:tc>
          <w:tcPr>
            <w:tcBorders>
              <w:bottom w:val="single" w:sz="16" w:space="0" w:color="000000"/>
              <w:left w:val="single" w:sz="8" w:space="0" w:color="1E90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97</w:t>
            </w:r>
          </w:p>
        </w:tc>
        <w:tc>
          <w:tcPr>
            <w:tcBorders>
              <w:bottom w:val="single" w:sz="16" w:space="0" w:color="000000"/>
              <w:right w:val="single" w:sz="8" w:space="0" w:color="1E90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464,870</w:t>
            </w:r>
          </w:p>
        </w:tc>
        <w:tc>
          <w:tcPr>
            <w:tcBorders>
              <w:bottom w:val="single" w:sz="16" w:space="0" w:color="000000"/>
              <w:left w:val="single" w:sz="8" w:space="0" w:color="1E90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41</w:t>
            </w:r>
          </w:p>
        </w:tc>
        <w:tc>
          <w:tcPr>
            <w:tcBorders>
              <w:bottom w:val="single" w:sz="16" w:space="0" w:color="000000"/>
              <w:right w:val="single" w:sz="8" w:space="0" w:color="1E90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689,730</w:t>
            </w:r>
          </w:p>
        </w:tc>
        <w:tc>
          <w:tcPr>
            <w:tcBorders>
              <w:bottom w:val="single" w:sz="16" w:space="0" w:color="000000"/>
              <w:left w:val="single" w:sz="8" w:space="0" w:color="1E90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64</w:t>
            </w:r>
          </w:p>
        </w:tc>
        <w:tc>
          <w:tcPr>
            <w:tcBorders>
              <w:bottom w:val="single" w:sz="16" w:space="0" w:color="000000"/>
              <w:right w:val="single" w:sz="8" w:space="0" w:color="1E90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847,951</w:t>
            </w:r>
          </w:p>
        </w:tc>
      </w:tr>
    </w:tbl>
    <w:p>
      <w:pPr>
        <w:pStyle w:val="Heading2"/>
      </w:pPr>
      <w:bookmarkStart w:id="90" w:name="student-and-parent-loans--vader"/>
      <w:r>
        <w:t xml:space="preserve">13. Student and Parent Loans- Vader</w:t>
      </w:r>
      <w:bookmarkEnd w:id="90"/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3154"/>
        <w:gridCol w:w="834"/>
        <w:gridCol w:w="1153"/>
        <w:gridCol w:w="834"/>
        <w:gridCol w:w="1153"/>
        <w:gridCol w:w="834"/>
        <w:gridCol w:w="1153"/>
        <w:gridCol w:w="834"/>
        <w:gridCol w:w="1153"/>
        <w:gridCol w:w="834"/>
        <w:gridCol w:w="1153"/>
        <w:gridCol w:w="834"/>
        <w:gridCol w:w="1153"/>
        <w:gridCol w:w="834"/>
        <w:gridCol w:w="1080"/>
      </w:tblGrid>
      <w:tr>
        <w:trPr>
          <w:cantSplit/>
          <w:trHeight w:val="452" w:hRule="auto"/>
          <w:tblHeader/>
        </w:trPr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DFDFDF"/>
              </w:rPr>
              <w:t xml:space="preserve"/>
            </w:r>
          </w:p>
        </w:tc>
        <w:tc>
          <w:tcPr>
            <w:gridSpan w:val="2"/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DFDFDF"/>
              </w:rPr>
              <w:t xml:space="preserve">2013-14</w:t>
            </w:r>
          </w:p>
        </w:tc>
        <w:tc>
          <w:tcPr>
            <w:gridSpan w:val="2"/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DFDFDF"/>
              </w:rPr>
              <w:t xml:space="preserve">2014-15</w:t>
            </w:r>
          </w:p>
        </w:tc>
        <w:tc>
          <w:tcPr>
            <w:gridSpan w:val="2"/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DFDFDF"/>
              </w:rPr>
              <w:t xml:space="preserve">2015-16</w:t>
            </w:r>
          </w:p>
        </w:tc>
        <w:tc>
          <w:tcPr>
            <w:gridSpan w:val="2"/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DFDFDF"/>
              </w:rPr>
              <w:t xml:space="preserve">2016-17</w:t>
            </w:r>
          </w:p>
        </w:tc>
        <w:tc>
          <w:tcPr>
            <w:gridSpan w:val="2"/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DFDFDF"/>
              </w:rPr>
              <w:t xml:space="preserve">2017-18</w:t>
            </w:r>
          </w:p>
        </w:tc>
        <w:tc>
          <w:tcPr>
            <w:gridSpan w:val="2"/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DFDFDF"/>
              </w:rPr>
              <w:t xml:space="preserve">2018-19</w:t>
            </w:r>
          </w:p>
        </w:tc>
        <w:tc>
          <w:tcPr>
            <w:gridSpan w:val="2"/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DFDFDF"/>
              </w:rPr>
              <w:t xml:space="preserve">2019-20</w:t>
            </w:r>
          </w:p>
        </w:tc>
      </w:tr>
      <w:tr>
        <w:trPr>
          <w:cantSplit/>
          <w:trHeight w:val="452" w:hRule="auto"/>
          <w:tblHeader/>
        </w:trPr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DFDFDF"/>
              </w:rPr>
              <w:t xml:space="preserve">Tier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DFDFDF"/>
              </w:rPr>
              <w:t xml:space="preserve">Awards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DFDFDF"/>
              </w:rPr>
              <w:t xml:space="preserve">Amount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DFDFDF"/>
              </w:rPr>
              <w:t xml:space="preserve">Awards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DFDFDF"/>
              </w:rPr>
              <w:t xml:space="preserve">Amount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DFDFDF"/>
              </w:rPr>
              <w:t xml:space="preserve">Awards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DFDFDF"/>
              </w:rPr>
              <w:t xml:space="preserve">Amount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DFDFDF"/>
              </w:rPr>
              <w:t xml:space="preserve">Awards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DFDFDF"/>
              </w:rPr>
              <w:t xml:space="preserve">Amount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DFDFDF"/>
              </w:rPr>
              <w:t xml:space="preserve">Awards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DFDFDF"/>
              </w:rPr>
              <w:t xml:space="preserve">Amount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DFDFDF"/>
              </w:rPr>
              <w:t xml:space="preserve">Awards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DFDFDF"/>
              </w:rPr>
              <w:t xml:space="preserve">Amount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DFDFDF"/>
              </w:rPr>
              <w:t xml:space="preserve">Awards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DFDFDF"/>
              </w:rPr>
              <w:t xml:space="preserve">Amount</w:t>
            </w:r>
          </w:p>
        </w:tc>
      </w:tr>
      <w:tr>
        <w:trPr>
          <w:cantSplit/>
          <w:trHeight w:val="477" w:hRule="auto"/>
        </w:trPr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DFDFDF"/>
              </w:rPr>
              <w:t xml:space="preserve">Fed. Direct Sub. Loan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DFDFDF"/>
              </w:rPr>
              <w:t xml:space="preserve">8,095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DFDFDF"/>
              </w:rPr>
              <w:t xml:space="preserve">$32,130,158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DFDFDF"/>
              </w:rPr>
              <w:t xml:space="preserve">7,861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DFDFDF"/>
              </w:rPr>
              <w:t xml:space="preserve">$31,278,951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DFDFDF"/>
              </w:rPr>
              <w:t xml:space="preserve">7,559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DFDFDF"/>
              </w:rPr>
              <w:t xml:space="preserve">$29,264,635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DFDFDF"/>
              </w:rPr>
              <w:t xml:space="preserve">7,585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DFDFDF"/>
              </w:rPr>
              <w:t xml:space="preserve">$30,075,462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DFDFDF"/>
              </w:rPr>
              <w:t xml:space="preserve">7,465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DFDFDF"/>
              </w:rPr>
              <w:t xml:space="preserve">$29,965,891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DFDFDF"/>
              </w:rPr>
              <w:t xml:space="preserve">7,380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DFDFDF"/>
              </w:rPr>
              <w:t xml:space="preserve">$29,769,204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DFDFDF"/>
              </w:rPr>
              <w:t xml:space="preserve">6,826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DFDFDF"/>
              </w:rPr>
              <w:t xml:space="preserve">$28,251,944</w:t>
            </w:r>
          </w:p>
        </w:tc>
      </w:tr>
      <w:tr>
        <w:trPr>
          <w:cantSplit/>
          <w:trHeight w:val="477" w:hRule="auto"/>
        </w:trPr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DFDFDF"/>
              </w:rPr>
              <w:t xml:space="preserve">Fed. Direct Unsub. Loan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DFDFDF"/>
              </w:rPr>
              <w:t xml:space="preserve">13,511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DFDFDF"/>
              </w:rPr>
              <w:t xml:space="preserve">$108,728,050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DFDFDF"/>
              </w:rPr>
              <w:t xml:space="preserve">12,972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DFDFDF"/>
              </w:rPr>
              <w:t xml:space="preserve">$103,556,011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DFDFDF"/>
              </w:rPr>
              <w:t xml:space="preserve">13,044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DFDFDF"/>
              </w:rPr>
              <w:t xml:space="preserve">$105,082,921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DFDFDF"/>
              </w:rPr>
              <w:t xml:space="preserve">12,896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DFDFDF"/>
              </w:rPr>
              <w:t xml:space="preserve">$103,361,640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DFDFDF"/>
              </w:rPr>
              <w:t xml:space="preserve">12,758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DFDFDF"/>
              </w:rPr>
              <w:t xml:space="preserve">$103,290,487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DFDFDF"/>
              </w:rPr>
              <w:t xml:space="preserve">12,735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DFDFDF"/>
              </w:rPr>
              <w:t xml:space="preserve">$101,216,295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DFDFDF"/>
              </w:rPr>
              <w:t xml:space="preserve">11,913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DFDFDF"/>
              </w:rPr>
              <w:t xml:space="preserve">$96,579,091</w:t>
            </w:r>
          </w:p>
        </w:tc>
      </w:tr>
      <w:tr>
        <w:trPr>
          <w:cantSplit/>
          <w:trHeight w:val="477" w:hRule="auto"/>
        </w:trPr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DFDFDF"/>
              </w:rPr>
              <w:t xml:space="preserve">Federal Grad PLUS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DFDFDF"/>
              </w:rPr>
              <w:t xml:space="preserve">1,389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DFDFDF"/>
              </w:rPr>
              <w:t xml:space="preserve">$15,018,916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DFDFDF"/>
              </w:rPr>
              <w:t xml:space="preserve">1,235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DFDFDF"/>
              </w:rPr>
              <w:t xml:space="preserve">$14,716,245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DFDFDF"/>
              </w:rPr>
              <w:t xml:space="preserve">1,234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DFDFDF"/>
              </w:rPr>
              <w:t xml:space="preserve">$13,761,071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DFDFDF"/>
              </w:rPr>
              <w:t xml:space="preserve">1,394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DFDFDF"/>
              </w:rPr>
              <w:t xml:space="preserve">$16,201,863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DFDFDF"/>
              </w:rPr>
              <w:t xml:space="preserve">1,429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DFDFDF"/>
              </w:rPr>
              <w:t xml:space="preserve">$17,162,884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DFDFDF"/>
              </w:rPr>
              <w:t xml:space="preserve">1,379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DFDFDF"/>
              </w:rPr>
              <w:t xml:space="preserve">$17,141,176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DFDFDF"/>
              </w:rPr>
              <w:t xml:space="preserve">1,340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DFDFDF"/>
              </w:rPr>
              <w:t xml:space="preserve">$16,178,651</w:t>
            </w:r>
          </w:p>
        </w:tc>
      </w:tr>
      <w:tr>
        <w:trPr>
          <w:cantSplit/>
          <w:trHeight w:val="477" w:hRule="auto"/>
        </w:trPr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DFDFDF"/>
              </w:rPr>
              <w:t xml:space="preserve">Federal Parent PLUS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DFDFDF"/>
              </w:rPr>
              <w:t xml:space="preserve">1,623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DFDFDF"/>
              </w:rPr>
              <w:t xml:space="preserve">$15,654,118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DFDFDF"/>
              </w:rPr>
              <w:t xml:space="preserve">1,522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DFDFDF"/>
              </w:rPr>
              <w:t xml:space="preserve">$15,416,072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DFDFDF"/>
              </w:rPr>
              <w:t xml:space="preserve">2,614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DFDFDF"/>
              </w:rPr>
              <w:t xml:space="preserve">$26,184,023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DFDFDF"/>
              </w:rPr>
              <w:t xml:space="preserve">2,918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DFDFDF"/>
              </w:rPr>
              <w:t xml:space="preserve">$31,957,733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DFDFDF"/>
              </w:rPr>
              <w:t xml:space="preserve">3,072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DFDFDF"/>
              </w:rPr>
              <w:t xml:space="preserve">$35,614,956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DFDFDF"/>
              </w:rPr>
              <w:t xml:space="preserve">3,283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DFDFDF"/>
              </w:rPr>
              <w:t xml:space="preserve">$39,104,965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DFDFDF"/>
              </w:rPr>
              <w:t xml:space="preserve">3,049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DFDFDF"/>
              </w:rPr>
              <w:t xml:space="preserve">$37,431,486</w:t>
            </w:r>
          </w:p>
        </w:tc>
      </w:tr>
      <w:tr>
        <w:trPr>
          <w:cantSplit/>
          <w:trHeight w:val="477" w:hRule="auto"/>
        </w:trPr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DFDFDF"/>
              </w:rPr>
              <w:t xml:space="preserve">Federal Perkins Loan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DFDFDF"/>
              </w:rPr>
              <w:t xml:space="preserve">488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DFDFDF"/>
              </w:rPr>
              <w:t xml:space="preserve">$1,342,286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DFDFDF"/>
              </w:rPr>
              <w:t xml:space="preserve">594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DFDFDF"/>
              </w:rPr>
              <w:t xml:space="preserve">$2,103,113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DFDFDF"/>
              </w:rPr>
              <w:t xml:space="preserve">466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DFDFDF"/>
              </w:rPr>
              <w:t xml:space="preserve">$1,628,224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DFDFDF"/>
              </w:rPr>
              <w:t xml:space="preserve">346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DFDFDF"/>
              </w:rPr>
              <w:t xml:space="preserve">$1,609,934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DFDFDF"/>
              </w:rPr>
              <w:t xml:space="preserve">353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DFDFDF"/>
              </w:rPr>
              <w:t xml:space="preserve">$1,418,767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DFDFDF"/>
              </w:rPr>
              <w:t xml:space="preserve">279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DFDFDF"/>
              </w:rPr>
              <w:t xml:space="preserve">$1,225,203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DFDFDF"/>
              </w:rPr>
              <w:t xml:space="preserve">0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DFDFDF"/>
              </w:rPr>
              <w:t xml:space="preserve">$0</w:t>
            </w:r>
          </w:p>
        </w:tc>
      </w:tr>
      <w:tr>
        <w:trPr>
          <w:cantSplit/>
          <w:trHeight w:val="477" w:hRule="auto"/>
        </w:trPr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DFDFDF"/>
              </w:rPr>
              <w:t xml:space="preserve">Private Loan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DFDFDF"/>
              </w:rPr>
              <w:t xml:space="preserve">914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DFDFDF"/>
              </w:rPr>
              <w:t xml:space="preserve">$8,260,331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DFDFDF"/>
              </w:rPr>
              <w:t xml:space="preserve">985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DFDFDF"/>
              </w:rPr>
              <w:t xml:space="preserve">$9,748,781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DFDFDF"/>
              </w:rPr>
              <w:t xml:space="preserve">848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DFDFDF"/>
              </w:rPr>
              <w:t xml:space="preserve">$9,211,967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DFDFDF"/>
              </w:rPr>
              <w:t xml:space="preserve">900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DFDFDF"/>
              </w:rPr>
              <w:t xml:space="preserve">$9,738,632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DFDFDF"/>
              </w:rPr>
              <w:t xml:space="preserve">935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DFDFDF"/>
              </w:rPr>
              <w:t xml:space="preserve">$10,195,420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DFDFDF"/>
              </w:rPr>
              <w:t xml:space="preserve">916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DFDFDF"/>
              </w:rPr>
              <w:t xml:space="preserve">$9,760,634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DFDFDF"/>
              </w:rPr>
              <w:t xml:space="preserve">1,059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DFDFDF"/>
              </w:rPr>
              <w:t xml:space="preserve">$12,144,649</w:t>
            </w:r>
          </w:p>
        </w:tc>
      </w:tr>
      <w:tr>
        <w:trPr>
          <w:cantSplit/>
          <w:trHeight w:val="477" w:hRule="auto"/>
        </w:trPr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DFDFDF"/>
              </w:rPr>
              <w:t xml:space="preserve">State Subsidized Loan-GA Student Access Loan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DFDFDF"/>
              </w:rPr>
              <w:t xml:space="preserve">74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DFDFDF"/>
              </w:rPr>
              <w:t xml:space="preserve">$340,342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DFDFDF"/>
              </w:rPr>
              <w:t xml:space="preserve">60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DFDFDF"/>
              </w:rPr>
              <w:t xml:space="preserve">$247,470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DFDFDF"/>
              </w:rPr>
              <w:t xml:space="preserve">71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DFDFDF"/>
              </w:rPr>
              <w:t xml:space="preserve">$299,282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DFDFDF"/>
              </w:rPr>
              <w:t xml:space="preserve">79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DFDFDF"/>
              </w:rPr>
              <w:t xml:space="preserve">$368,104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DFDFDF"/>
              </w:rPr>
              <w:t xml:space="preserve">97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DFDFDF"/>
              </w:rPr>
              <w:t xml:space="preserve">$464,870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DFDFDF"/>
              </w:rPr>
              <w:t xml:space="preserve">141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DFDFDF"/>
              </w:rPr>
              <w:t xml:space="preserve">$689,730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DFDFDF"/>
              </w:rPr>
              <w:t xml:space="preserve">164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DFDFDF"/>
              </w:rPr>
              <w:t xml:space="preserve">$847,951</w:t>
            </w:r>
          </w:p>
        </w:tc>
      </w:tr>
    </w:tbl>
    <w:p>
      <w:pPr>
        <w:pStyle w:val="Heading2"/>
      </w:pPr>
      <w:bookmarkStart w:id="91" w:name="student-and-parent-loans--zebra"/>
      <w:r>
        <w:t xml:space="preserve">13. Student and Parent Loans- Zebra</w:t>
      </w:r>
      <w:bookmarkEnd w:id="91"/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1988"/>
        <w:gridCol w:w="511"/>
        <w:gridCol w:w="756"/>
        <w:gridCol w:w="511"/>
        <w:gridCol w:w="756"/>
        <w:gridCol w:w="511"/>
        <w:gridCol w:w="756"/>
        <w:gridCol w:w="511"/>
        <w:gridCol w:w="756"/>
        <w:gridCol w:w="511"/>
        <w:gridCol w:w="756"/>
        <w:gridCol w:w="511"/>
        <w:gridCol w:w="756"/>
        <w:gridCol w:w="511"/>
        <w:gridCol w:w="712"/>
      </w:tblGrid>
      <w:tr>
        <w:trPr>
          <w:cantSplit/>
          <w:trHeight w:val="44" w:hRule="auto"/>
          <w:tblHeader/>
        </w:trPr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6"/>
                <w:szCs w:val="6"/>
                <w:color w:val="000000"/>
              </w:rPr>
              <w:t xml:space="preserve"/>
            </w:r>
          </w:p>
        </w:tc>
        <w:tc>
          <w:tcPr>
            <w:gridSpan w:val="2"/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6"/>
                <w:szCs w:val="6"/>
                <w:color w:val="000000"/>
              </w:rPr>
              <w:t xml:space="preserve">2013-14</w:t>
            </w:r>
          </w:p>
        </w:tc>
        <w:tc>
          <w:tcPr>
            <w:gridSpan w:val="2"/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6"/>
                <w:szCs w:val="6"/>
                <w:color w:val="000000"/>
              </w:rPr>
              <w:t xml:space="preserve">2014-15</w:t>
            </w:r>
          </w:p>
        </w:tc>
        <w:tc>
          <w:tcPr>
            <w:gridSpan w:val="2"/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6"/>
                <w:szCs w:val="6"/>
                <w:color w:val="000000"/>
              </w:rPr>
              <w:t xml:space="preserve">2015-16</w:t>
            </w:r>
          </w:p>
        </w:tc>
        <w:tc>
          <w:tcPr>
            <w:gridSpan w:val="2"/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6"/>
                <w:szCs w:val="6"/>
                <w:color w:val="000000"/>
              </w:rPr>
              <w:t xml:space="preserve">2016-17</w:t>
            </w:r>
          </w:p>
        </w:tc>
        <w:tc>
          <w:tcPr>
            <w:gridSpan w:val="2"/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6"/>
                <w:szCs w:val="6"/>
                <w:color w:val="000000"/>
              </w:rPr>
              <w:t xml:space="preserve">2017-18</w:t>
            </w:r>
          </w:p>
        </w:tc>
        <w:tc>
          <w:tcPr>
            <w:gridSpan w:val="2"/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6"/>
                <w:szCs w:val="6"/>
                <w:color w:val="000000"/>
              </w:rPr>
              <w:t xml:space="preserve">2018-19</w:t>
            </w:r>
          </w:p>
        </w:tc>
        <w:tc>
          <w:tcPr>
            <w:gridSpan w:val="2"/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6"/>
                <w:szCs w:val="6"/>
                <w:color w:val="000000"/>
              </w:rPr>
              <w:t xml:space="preserve">2019-20</w:t>
            </w:r>
          </w:p>
        </w:tc>
      </w:tr>
      <w:tr>
        <w:trPr>
          <w:cantSplit/>
          <w:trHeight w:val="44" w:hRule="auto"/>
          <w:tblHeader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6"/>
                <w:szCs w:val="6"/>
                <w:color w:val="000000"/>
              </w:rPr>
              <w:t xml:space="preserve">Ti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6"/>
                <w:szCs w:val="6"/>
                <w:color w:val="000000"/>
              </w:rPr>
              <w:t xml:space="preserve">Awar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6"/>
                <w:szCs w:val="6"/>
                <w:color w:val="000000"/>
              </w:rPr>
              <w:t xml:space="preserve">Amoun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6"/>
                <w:szCs w:val="6"/>
                <w:color w:val="000000"/>
              </w:rPr>
              <w:t xml:space="preserve">Awar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6"/>
                <w:szCs w:val="6"/>
                <w:color w:val="000000"/>
              </w:rPr>
              <w:t xml:space="preserve">Amoun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6"/>
                <w:szCs w:val="6"/>
                <w:color w:val="000000"/>
              </w:rPr>
              <w:t xml:space="preserve">Awar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6"/>
                <w:szCs w:val="6"/>
                <w:color w:val="000000"/>
              </w:rPr>
              <w:t xml:space="preserve">Amoun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6"/>
                <w:szCs w:val="6"/>
                <w:color w:val="000000"/>
              </w:rPr>
              <w:t xml:space="preserve">Awar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6"/>
                <w:szCs w:val="6"/>
                <w:color w:val="000000"/>
              </w:rPr>
              <w:t xml:space="preserve">Amoun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6"/>
                <w:szCs w:val="6"/>
                <w:color w:val="000000"/>
              </w:rPr>
              <w:t xml:space="preserve">Awar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6"/>
                <w:szCs w:val="6"/>
                <w:color w:val="000000"/>
              </w:rPr>
              <w:t xml:space="preserve">Amoun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6"/>
                <w:szCs w:val="6"/>
                <w:color w:val="000000"/>
              </w:rPr>
              <w:t xml:space="preserve">Awar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6"/>
                <w:szCs w:val="6"/>
                <w:color w:val="000000"/>
              </w:rPr>
              <w:t xml:space="preserve">Amoun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6"/>
                <w:szCs w:val="6"/>
                <w:color w:val="000000"/>
              </w:rPr>
              <w:t xml:space="preserve">Awar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6"/>
                <w:szCs w:val="6"/>
                <w:color w:val="000000"/>
              </w:rPr>
              <w:t xml:space="preserve">Amount</w:t>
            </w:r>
          </w:p>
        </w:tc>
      </w:tr>
      <w:tr>
        <w:trPr>
          <w:cantSplit/>
          <w:trHeight w:val="181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Fed. Direct Sub. Loan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8,09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32,130,15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7,86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31,278,95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7,55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9,264,63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7,58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30,075,46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7,46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9,965,89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7,38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9,769,20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6,82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8,251,944</w:t>
            </w:r>
          </w:p>
        </w:tc>
      </w:tr>
      <w:tr>
        <w:trPr>
          <w:cantSplit/>
          <w:trHeight w:val="18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Fed. Direct Unsub. Lo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3,5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08,728,0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2,97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03,556,0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3,04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05,082,9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2,89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03,361,64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2,75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03,290,48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2,73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01,216,29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1,9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96,579,091</w:t>
            </w:r>
          </w:p>
        </w:tc>
      </w:tr>
      <w:tr>
        <w:trPr>
          <w:cantSplit/>
          <w:trHeight w:val="181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Federal Grad PLUS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,38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5,018,91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,23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4,716,24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,23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3,761,07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,39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6,201,86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,42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7,162,88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,37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7,141,17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,34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6,178,651</w:t>
            </w:r>
          </w:p>
        </w:tc>
      </w:tr>
      <w:tr>
        <w:trPr>
          <w:cantSplit/>
          <w:trHeight w:val="18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Federal Parent PLU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,62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5,654,1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,52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5,416,07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2,6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6,184,02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2,9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31,957,73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3,07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35,614,95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3,28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39,104,96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3,04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37,431,486</w:t>
            </w:r>
          </w:p>
        </w:tc>
      </w:tr>
      <w:tr>
        <w:trPr>
          <w:cantSplit/>
          <w:trHeight w:val="181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Federal Perkins Loan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48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,342,28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59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,103,11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46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,628,22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34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,609,93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35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,418,76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27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,225,20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0</w:t>
            </w:r>
          </w:p>
        </w:tc>
      </w:tr>
      <w:tr>
        <w:trPr>
          <w:cantSplit/>
          <w:trHeight w:val="18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Private Lo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9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8,260,33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98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9,748,78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84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9,211,96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9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9,738,63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93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0,195,4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9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9,760,63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,05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2,144,649</w:t>
            </w:r>
          </w:p>
        </w:tc>
      </w:tr>
      <w:tr>
        <w:trPr>
          <w:cantSplit/>
          <w:trHeight w:val="181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State Subsidized Loan-GA Student Access Loan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7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340,34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6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47,47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7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99,28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7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368,10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9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464,87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4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689,73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6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847,951</w:t>
            </w:r>
          </w:p>
        </w:tc>
      </w:tr>
    </w:tbl>
    <w:p>
      <w:pPr>
        <w:pStyle w:val="Heading2"/>
      </w:pPr>
      <w:bookmarkStart w:id="92" w:name="student-and-parent-loans-bar-chart"/>
      <w:r>
        <w:t xml:space="preserve">13. Student and Parent Loans Bar Chart</w:t>
      </w:r>
      <w:bookmarkEnd w:id="92"/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gfalk/Documents/BookdownPT/png/p13a_ba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94" w:name="student-and-parent-loans-line-chart"/>
      <w:r>
        <w:t xml:space="preserve">13. Student and Parent Loans Line Chart</w:t>
      </w:r>
      <w:bookmarkEnd w:id="94"/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gfalk/Documents/BookdownPT/png/p13b_lin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gfalk/Documents/BookdownPT/png/p13c_ba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image" Id="rId24" Target="media/rId24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76" Target="media/rId76.png" /><Relationship Type="http://schemas.openxmlformats.org/officeDocument/2006/relationships/image" Id="rId80" Target="media/rId80.png" /><Relationship Type="http://schemas.openxmlformats.org/officeDocument/2006/relationships/image" Id="rId87" Target="media/rId87.png" /><Relationship Type="http://schemas.openxmlformats.org/officeDocument/2006/relationships/image" Id="rId85" Target="media/rId85.png" /><Relationship Type="http://schemas.openxmlformats.org/officeDocument/2006/relationships/image" Id="rId83" Target="media/rId83.png" /><Relationship Type="http://schemas.openxmlformats.org/officeDocument/2006/relationships/image" Id="rId93" Target="media/rId93.png" /><Relationship Type="http://schemas.openxmlformats.org/officeDocument/2006/relationships/image" Id="rId95" Target="media/rId95.png" /><Relationship Type="http://schemas.openxmlformats.org/officeDocument/2006/relationships/image" Id="rId96" Target="media/rId96.png" /><Relationship Type="http://schemas.openxmlformats.org/officeDocument/2006/relationships/image" Id="rId27" Target="media/rId2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9" Target="media/rId49.png" /><Relationship Type="http://schemas.openxmlformats.org/officeDocument/2006/relationships/image" Id="rId51" Target="media/rId51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59" Target="media/rId59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2" Target="media/rId72.png" /><Relationship Type="http://schemas.openxmlformats.org/officeDocument/2006/relationships/image" Id="rId73" Target="media/rId73.png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ffice of Student Financial Aid</dc:title>
  <dc:creator/>
  <dc:description>This is a minimal example of using the bookdown package to write a book. The output format for this example is bookdown::gitbook.</dc:description>
  <cp:keywords/>
  <dcterms:created xsi:type="dcterms:W3CDTF">2020-04-28T20:06:20Z</dcterms:created>
  <dcterms:modified xsi:type="dcterms:W3CDTF">2020-04-28T20:06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style">
    <vt:lpwstr>apalike</vt:lpwstr>
  </property>
  <property fmtid="{D5CDD505-2E9C-101B-9397-08002B2CF9AE}" pid="3" name="bibliography">
    <vt:lpwstr/>
  </property>
  <property fmtid="{D5CDD505-2E9C-101B-9397-08002B2CF9AE}" pid="4" name="cover-image">
    <vt:lpwstr>images/cover.pdf</vt:lpwstr>
  </property>
  <property fmtid="{D5CDD505-2E9C-101B-9397-08002B2CF9AE}" pid="5" name="documentclass">
    <vt:lpwstr>book</vt:lpwstr>
  </property>
  <property fmtid="{D5CDD505-2E9C-101B-9397-08002B2CF9AE}" pid="6" name="linestretch">
    <vt:lpwstr>1.15</vt:lpwstr>
  </property>
  <property fmtid="{D5CDD505-2E9C-101B-9397-08002B2CF9AE}" pid="7" name="link-citations">
    <vt:lpwstr>yes</vt:lpwstr>
  </property>
  <property fmtid="{D5CDD505-2E9C-101B-9397-08002B2CF9AE}" pid="8" name="links-as-notes">
    <vt:lpwstr>True</vt:lpwstr>
  </property>
  <property fmtid="{D5CDD505-2E9C-101B-9397-08002B2CF9AE}" pid="9" name="output">
    <vt:lpwstr/>
  </property>
  <property fmtid="{D5CDD505-2E9C-101B-9397-08002B2CF9AE}" pid="10" name="subtitle">
    <vt:lpwstr>2019-20 Annual Reports</vt:lpwstr>
  </property>
</Properties>
</file>